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4C7BA" w14:textId="72E1855C" w:rsidR="007C21C4" w:rsidRPr="00EE7B91" w:rsidRDefault="009E12DD" w:rsidP="007C21C4">
      <w:pPr>
        <w:rPr>
          <w:rFonts w:cs="Arial"/>
          <w:b/>
          <w:bCs/>
          <w:szCs w:val="18"/>
        </w:rPr>
      </w:pPr>
      <w:r w:rsidRPr="00EE7B91">
        <w:rPr>
          <w:rFonts w:cs="Arial"/>
          <w:b/>
          <w:bCs/>
          <w:szCs w:val="18"/>
        </w:rPr>
        <w:tab/>
      </w:r>
      <w:r w:rsidRPr="00EE7B91">
        <w:rPr>
          <w:rFonts w:cs="Arial"/>
          <w:b/>
          <w:bCs/>
          <w:szCs w:val="18"/>
        </w:rPr>
        <w:tab/>
      </w:r>
      <w:r w:rsidRPr="00EE7B91">
        <w:rPr>
          <w:rFonts w:cs="Arial"/>
          <w:b/>
          <w:bCs/>
          <w:szCs w:val="18"/>
        </w:rPr>
        <w:tab/>
      </w:r>
    </w:p>
    <w:p w14:paraId="40BEE743" w14:textId="77777777" w:rsidR="004D712C" w:rsidRPr="00EE7B91" w:rsidRDefault="007C21C4" w:rsidP="007C21C4">
      <w:pPr>
        <w:rPr>
          <w:rFonts w:cs="Arial"/>
          <w:color w:val="262626" w:themeColor="text1" w:themeTint="D9"/>
          <w:szCs w:val="18"/>
        </w:rPr>
      </w:pPr>
      <w:r w:rsidRPr="00EE7B91">
        <w:rPr>
          <w:rFonts w:cs="Arial"/>
          <w:color w:val="262626" w:themeColor="text1" w:themeTint="D9"/>
          <w:szCs w:val="18"/>
        </w:rPr>
        <w:t>Head Office</w:t>
      </w:r>
      <w:r w:rsidR="004D712C" w:rsidRPr="00EE7B91">
        <w:rPr>
          <w:rFonts w:cs="Arial"/>
          <w:color w:val="262626" w:themeColor="text1" w:themeTint="D9"/>
          <w:szCs w:val="18"/>
        </w:rPr>
        <w:t xml:space="preserve">: </w:t>
      </w:r>
      <w:r w:rsidR="004D712C" w:rsidRPr="00EE7B91">
        <w:rPr>
          <w:rFonts w:cs="Arial"/>
          <w:color w:val="262626" w:themeColor="text1" w:themeTint="D9"/>
          <w:szCs w:val="18"/>
        </w:rPr>
        <w:tab/>
      </w:r>
      <w:r w:rsidR="00962E2B" w:rsidRPr="00EE7B91">
        <w:rPr>
          <w:rFonts w:cs="Arial"/>
          <w:color w:val="262626" w:themeColor="text1" w:themeTint="D9"/>
          <w:szCs w:val="18"/>
        </w:rPr>
        <w:t>Norwood House, 96 – 102 Great Victoria Street, Belfast BT2 7BE</w:t>
      </w:r>
      <w:r w:rsidR="00163093" w:rsidRPr="00EE7B91">
        <w:rPr>
          <w:rFonts w:cs="Arial"/>
          <w:color w:val="262626" w:themeColor="text1" w:themeTint="D9"/>
          <w:szCs w:val="18"/>
        </w:rPr>
        <w:t xml:space="preserve"> </w:t>
      </w:r>
    </w:p>
    <w:p w14:paraId="76BAD41F" w14:textId="77777777" w:rsidR="009E12DD" w:rsidRPr="00EE7B91" w:rsidRDefault="004D712C" w:rsidP="007C21C4">
      <w:pPr>
        <w:rPr>
          <w:rFonts w:cs="Arial"/>
          <w:color w:val="262626" w:themeColor="text1" w:themeTint="D9"/>
          <w:szCs w:val="18"/>
        </w:rPr>
      </w:pPr>
      <w:r w:rsidRPr="00EE7B91">
        <w:rPr>
          <w:rFonts w:cs="Arial"/>
          <w:color w:val="262626" w:themeColor="text1" w:themeTint="D9"/>
          <w:szCs w:val="18"/>
        </w:rPr>
        <w:t>T</w:t>
      </w:r>
      <w:r w:rsidR="009E12DD" w:rsidRPr="00EE7B91">
        <w:rPr>
          <w:rFonts w:cs="Arial"/>
          <w:color w:val="262626" w:themeColor="text1" w:themeTint="D9"/>
          <w:szCs w:val="18"/>
        </w:rPr>
        <w:t xml:space="preserve">:  </w:t>
      </w:r>
      <w:r w:rsidRPr="00EE7B91">
        <w:rPr>
          <w:rFonts w:cs="Arial"/>
          <w:color w:val="262626" w:themeColor="text1" w:themeTint="D9"/>
          <w:szCs w:val="18"/>
        </w:rPr>
        <w:tab/>
      </w:r>
      <w:r w:rsidRPr="00EE7B91">
        <w:rPr>
          <w:rFonts w:cs="Arial"/>
          <w:color w:val="262626" w:themeColor="text1" w:themeTint="D9"/>
          <w:szCs w:val="18"/>
        </w:rPr>
        <w:tab/>
      </w:r>
      <w:r w:rsidR="00962E2B" w:rsidRPr="00EE7B91">
        <w:rPr>
          <w:rFonts w:cs="Arial"/>
          <w:color w:val="262626" w:themeColor="text1" w:themeTint="D9"/>
          <w:szCs w:val="18"/>
        </w:rPr>
        <w:t>028 9033 3443</w:t>
      </w:r>
    </w:p>
    <w:p w14:paraId="7868A0D8" w14:textId="77777777" w:rsidR="004D712C" w:rsidRPr="00EE7B91" w:rsidRDefault="00E3646D" w:rsidP="007C21C4">
      <w:pPr>
        <w:rPr>
          <w:rFonts w:cs="Arial"/>
          <w:color w:val="262626" w:themeColor="text1" w:themeTint="D9"/>
          <w:szCs w:val="18"/>
        </w:rPr>
      </w:pPr>
      <w:r w:rsidRPr="00EE7B91">
        <w:rPr>
          <w:rFonts w:cs="Arial"/>
          <w:color w:val="262626" w:themeColor="text1" w:themeTint="D9"/>
          <w:szCs w:val="18"/>
        </w:rPr>
        <w:t>E:</w:t>
      </w:r>
      <w:r w:rsidRPr="00EE7B91">
        <w:rPr>
          <w:rFonts w:cs="Arial"/>
          <w:color w:val="262626" w:themeColor="text1" w:themeTint="D9"/>
          <w:szCs w:val="18"/>
        </w:rPr>
        <w:tab/>
      </w:r>
      <w:r w:rsidRPr="00EE7B91">
        <w:rPr>
          <w:rFonts w:cs="Arial"/>
          <w:color w:val="262626" w:themeColor="text1" w:themeTint="D9"/>
          <w:szCs w:val="18"/>
        </w:rPr>
        <w:tab/>
        <w:t>careers</w:t>
      </w:r>
      <w:r w:rsidR="004D712C" w:rsidRPr="00EE7B91">
        <w:rPr>
          <w:rFonts w:cs="Arial"/>
          <w:color w:val="262626" w:themeColor="text1" w:themeTint="D9"/>
          <w:szCs w:val="18"/>
        </w:rPr>
        <w:t>@doran.co.uk</w:t>
      </w:r>
    </w:p>
    <w:p w14:paraId="60EF7AC6" w14:textId="77777777" w:rsidR="004D712C" w:rsidRPr="00EE7B91" w:rsidRDefault="004D712C" w:rsidP="007C21C4">
      <w:pPr>
        <w:rPr>
          <w:rFonts w:cs="Arial"/>
          <w:color w:val="262626" w:themeColor="text1" w:themeTint="D9"/>
          <w:szCs w:val="18"/>
        </w:rPr>
      </w:pPr>
      <w:r w:rsidRPr="00EE7B91">
        <w:rPr>
          <w:rFonts w:cs="Arial"/>
          <w:color w:val="262626" w:themeColor="text1" w:themeTint="D9"/>
          <w:szCs w:val="18"/>
        </w:rPr>
        <w:t>W:</w:t>
      </w:r>
      <w:r w:rsidRPr="00EE7B91">
        <w:rPr>
          <w:rFonts w:cs="Arial"/>
          <w:color w:val="262626" w:themeColor="text1" w:themeTint="D9"/>
          <w:szCs w:val="18"/>
        </w:rPr>
        <w:tab/>
      </w:r>
      <w:r w:rsidRPr="00EE7B91">
        <w:rPr>
          <w:rFonts w:cs="Arial"/>
          <w:color w:val="262626" w:themeColor="text1" w:themeTint="D9"/>
          <w:szCs w:val="18"/>
        </w:rPr>
        <w:tab/>
      </w:r>
      <w:hyperlink r:id="rId6" w:history="1">
        <w:r w:rsidRPr="00EE7B91">
          <w:rPr>
            <w:rStyle w:val="Hyperlink"/>
            <w:rFonts w:cs="Arial"/>
            <w:color w:val="262626" w:themeColor="text1" w:themeTint="D9"/>
            <w:szCs w:val="18"/>
          </w:rPr>
          <w:t>www.doran.co.uk</w:t>
        </w:r>
      </w:hyperlink>
    </w:p>
    <w:p w14:paraId="5E45E4F4" w14:textId="77777777" w:rsidR="009E12DD" w:rsidRPr="00EE7B91" w:rsidRDefault="009E12DD">
      <w:pPr>
        <w:ind w:firstLine="720"/>
        <w:rPr>
          <w:rFonts w:cs="Arial"/>
          <w:color w:val="262626" w:themeColor="text1" w:themeTint="D9"/>
          <w:szCs w:val="18"/>
        </w:rPr>
      </w:pPr>
    </w:p>
    <w:p w14:paraId="3A6D5B7A" w14:textId="77777777" w:rsidR="009E12DD" w:rsidRPr="00EE7B91" w:rsidRDefault="009E12DD" w:rsidP="007C21C4">
      <w:pPr>
        <w:rPr>
          <w:rFonts w:cs="Arial"/>
          <w:color w:val="262626" w:themeColor="text1" w:themeTint="D9"/>
          <w:szCs w:val="18"/>
        </w:rPr>
      </w:pPr>
      <w:r w:rsidRPr="00EE7B91">
        <w:rPr>
          <w:rFonts w:cs="Arial"/>
          <w:color w:val="262626" w:themeColor="text1" w:themeTint="D9"/>
          <w:szCs w:val="18"/>
        </w:rPr>
        <w:t>We are an Equ</w:t>
      </w:r>
      <w:r w:rsidR="00D56A62" w:rsidRPr="00EE7B91">
        <w:rPr>
          <w:rFonts w:cs="Arial"/>
          <w:color w:val="262626" w:themeColor="text1" w:themeTint="D9"/>
          <w:szCs w:val="18"/>
        </w:rPr>
        <w:t>al Opportunities employer and</w:t>
      </w:r>
      <w:r w:rsidRPr="00EE7B91">
        <w:rPr>
          <w:rFonts w:cs="Arial"/>
          <w:color w:val="262626" w:themeColor="text1" w:themeTint="D9"/>
          <w:szCs w:val="18"/>
        </w:rPr>
        <w:t xml:space="preserve"> welcome applicants regardless</w:t>
      </w:r>
      <w:r w:rsidR="00FB2433" w:rsidRPr="00EE7B91">
        <w:rPr>
          <w:rFonts w:cs="Arial"/>
          <w:color w:val="262626" w:themeColor="text1" w:themeTint="D9"/>
          <w:szCs w:val="18"/>
        </w:rPr>
        <w:t xml:space="preserve"> </w:t>
      </w:r>
      <w:r w:rsidRPr="00EE7B91">
        <w:rPr>
          <w:rFonts w:cs="Arial"/>
          <w:color w:val="262626" w:themeColor="text1" w:themeTint="D9"/>
          <w:szCs w:val="18"/>
        </w:rPr>
        <w:t xml:space="preserve">of religious belief, political opinion, </w:t>
      </w:r>
      <w:r w:rsidR="007C21C4" w:rsidRPr="00EE7B91">
        <w:rPr>
          <w:rFonts w:cs="Arial"/>
          <w:color w:val="262626" w:themeColor="text1" w:themeTint="D9"/>
          <w:szCs w:val="18"/>
        </w:rPr>
        <w:t xml:space="preserve">sex, gender, </w:t>
      </w:r>
      <w:r w:rsidR="00FB2433" w:rsidRPr="00EE7B91">
        <w:rPr>
          <w:rFonts w:cs="Arial"/>
          <w:color w:val="262626" w:themeColor="text1" w:themeTint="D9"/>
          <w:szCs w:val="18"/>
        </w:rPr>
        <w:t xml:space="preserve">sexual orientation, having or not having dependents, marital status, disability, race, colour, ethnic </w:t>
      </w:r>
      <w:proofErr w:type="gramStart"/>
      <w:r w:rsidR="00FB2433" w:rsidRPr="00EE7B91">
        <w:rPr>
          <w:rFonts w:cs="Arial"/>
          <w:color w:val="262626" w:themeColor="text1" w:themeTint="D9"/>
          <w:szCs w:val="18"/>
        </w:rPr>
        <w:t>origin</w:t>
      </w:r>
      <w:proofErr w:type="gramEnd"/>
      <w:r w:rsidR="0083610B" w:rsidRPr="00EE7B91">
        <w:rPr>
          <w:rFonts w:cs="Arial"/>
          <w:color w:val="262626" w:themeColor="text1" w:themeTint="D9"/>
          <w:szCs w:val="18"/>
        </w:rPr>
        <w:t xml:space="preserve"> or age</w:t>
      </w:r>
      <w:r w:rsidRPr="00EE7B91">
        <w:rPr>
          <w:rFonts w:cs="Arial"/>
          <w:color w:val="262626" w:themeColor="text1" w:themeTint="D9"/>
          <w:szCs w:val="18"/>
        </w:rPr>
        <w:t>.</w:t>
      </w:r>
    </w:p>
    <w:p w14:paraId="105B344F" w14:textId="77777777" w:rsidR="00FB2433" w:rsidRPr="00EE7B91" w:rsidRDefault="00FB2433" w:rsidP="00FB2433">
      <w:pPr>
        <w:ind w:firstLine="720"/>
        <w:rPr>
          <w:rFonts w:cs="Arial"/>
          <w:szCs w:val="18"/>
        </w:rPr>
      </w:pPr>
    </w:p>
    <w:p w14:paraId="15F27E23" w14:textId="02A0286D" w:rsidR="009E12DD" w:rsidRPr="00EE7B91" w:rsidRDefault="009E12DD" w:rsidP="00960028">
      <w:pPr>
        <w:pStyle w:val="Heading1"/>
        <w:ind w:firstLine="0"/>
        <w:rPr>
          <w:rFonts w:cs="Arial"/>
          <w:sz w:val="18"/>
          <w:szCs w:val="18"/>
          <w:u w:val="single"/>
        </w:rPr>
      </w:pPr>
      <w:r w:rsidRPr="00EE7B91">
        <w:rPr>
          <w:rFonts w:cs="Arial"/>
          <w:sz w:val="18"/>
          <w:szCs w:val="18"/>
        </w:rPr>
        <w:t>PLEASE READ THE WHOLE OF THE FORM BEFORE YOU START FILLING IT IN AND THEN COMPLETE EVERY SECTION.  ANY DECISION TO INTERVIEW YOU WILL</w:t>
      </w:r>
      <w:r w:rsidR="00FB2433" w:rsidRPr="00EE7B91">
        <w:rPr>
          <w:rFonts w:cs="Arial"/>
          <w:sz w:val="18"/>
          <w:szCs w:val="18"/>
        </w:rPr>
        <w:t xml:space="preserve"> </w:t>
      </w:r>
      <w:r w:rsidRPr="00EE7B91">
        <w:rPr>
          <w:rFonts w:cs="Arial"/>
          <w:sz w:val="18"/>
          <w:szCs w:val="18"/>
        </w:rPr>
        <w:t xml:space="preserve">BE BASED SOLELY ON WHAT YOU TELL US IN THE FORM.  A CV IS NOT REQUIRED.  AT A LATER STAGE IN THE RECRUITMENT </w:t>
      </w:r>
      <w:r w:rsidR="00EE7B91" w:rsidRPr="00EE7B91">
        <w:rPr>
          <w:rFonts w:cs="Arial"/>
          <w:sz w:val="18"/>
          <w:szCs w:val="18"/>
        </w:rPr>
        <w:t>PROCESS,</w:t>
      </w:r>
      <w:r w:rsidRPr="00EE7B91">
        <w:rPr>
          <w:rFonts w:cs="Arial"/>
          <w:sz w:val="18"/>
          <w:szCs w:val="18"/>
        </w:rPr>
        <w:t xml:space="preserve"> YOU MAY BE ASKED TO PROVIDE FURTHER INFORMATION.  YOU MAY ALSO BE REQUIRED TO TAKE AN APTITUDE TEST AND </w:t>
      </w:r>
      <w:r w:rsidR="00960028" w:rsidRPr="00EE7B91">
        <w:rPr>
          <w:rFonts w:cs="Arial"/>
          <w:sz w:val="18"/>
          <w:szCs w:val="18"/>
        </w:rPr>
        <w:t xml:space="preserve">COMPLETE A </w:t>
      </w:r>
      <w:r w:rsidRPr="00EE7B91">
        <w:rPr>
          <w:rFonts w:cs="Arial"/>
          <w:sz w:val="18"/>
          <w:szCs w:val="18"/>
        </w:rPr>
        <w:t xml:space="preserve">MEDICAL </w:t>
      </w:r>
      <w:r w:rsidR="00960028" w:rsidRPr="00EE7B91">
        <w:rPr>
          <w:rFonts w:cs="Arial"/>
          <w:sz w:val="18"/>
          <w:szCs w:val="18"/>
        </w:rPr>
        <w:t>QUESTIONNAIRE/ PARTICIPATE IN A MEDICAL EXAMINATION</w:t>
      </w:r>
      <w:r w:rsidRPr="00EE7B91">
        <w:rPr>
          <w:rFonts w:cs="Arial"/>
          <w:sz w:val="18"/>
          <w:szCs w:val="18"/>
        </w:rPr>
        <w:t>.</w:t>
      </w:r>
    </w:p>
    <w:p w14:paraId="12DDCA7A" w14:textId="77777777" w:rsidR="009E12DD" w:rsidRPr="00EE7B91" w:rsidRDefault="009E12DD">
      <w:pPr>
        <w:ind w:firstLine="720"/>
        <w:rPr>
          <w:rFonts w:cs="Arial"/>
          <w:b/>
          <w:bCs/>
          <w:szCs w:val="18"/>
        </w:rPr>
      </w:pPr>
    </w:p>
    <w:p w14:paraId="61AD61EA" w14:textId="77777777" w:rsidR="007C21C4" w:rsidRPr="00EE7B91" w:rsidRDefault="007C21C4">
      <w:pPr>
        <w:ind w:firstLine="720"/>
        <w:rPr>
          <w:rFonts w:cs="Arial"/>
          <w:b/>
          <w:bCs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9D9D9"/>
        <w:tblLook w:val="01E0" w:firstRow="1" w:lastRow="1" w:firstColumn="1" w:lastColumn="1" w:noHBand="0" w:noVBand="0"/>
      </w:tblPr>
      <w:tblGrid>
        <w:gridCol w:w="1632"/>
        <w:gridCol w:w="1597"/>
        <w:gridCol w:w="1600"/>
        <w:gridCol w:w="1600"/>
        <w:gridCol w:w="1600"/>
        <w:gridCol w:w="1600"/>
      </w:tblGrid>
      <w:tr w:rsidR="00F848BB" w:rsidRPr="00EE7B91" w14:paraId="50732F6F" w14:textId="77777777" w:rsidTr="00294378">
        <w:trPr>
          <w:trHeight w:val="454"/>
        </w:trPr>
        <w:tc>
          <w:tcPr>
            <w:tcW w:w="3284" w:type="dxa"/>
            <w:gridSpan w:val="2"/>
            <w:tcBorders>
              <w:bottom w:val="single" w:sz="4" w:space="0" w:color="FFFFFF"/>
            </w:tcBorders>
            <w:shd w:val="clear" w:color="auto" w:fill="auto"/>
          </w:tcPr>
          <w:p w14:paraId="539245AB" w14:textId="77777777" w:rsidR="004C1079" w:rsidRPr="00EE7B91" w:rsidRDefault="009876B1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Position applied for</w:t>
            </w:r>
            <w:r w:rsidR="000566E1" w:rsidRPr="00EE7B91">
              <w:rPr>
                <w:rFonts w:cs="Arial"/>
                <w:b/>
                <w:bCs/>
                <w:szCs w:val="18"/>
              </w:rPr>
              <w:t xml:space="preserve"> </w:t>
            </w:r>
          </w:p>
          <w:p w14:paraId="2D878E09" w14:textId="77777777" w:rsidR="001872DD" w:rsidRPr="00EE7B91" w:rsidRDefault="001872DD">
            <w:pPr>
              <w:rPr>
                <w:rFonts w:cs="Arial"/>
                <w:b/>
                <w:bCs/>
                <w:szCs w:val="18"/>
              </w:rPr>
            </w:pPr>
          </w:p>
          <w:p w14:paraId="4460ABBD" w14:textId="77777777" w:rsidR="00C34ACF" w:rsidRPr="00EE7B91" w:rsidRDefault="00C34ACF" w:rsidP="00FD17A6">
            <w:pPr>
              <w:rPr>
                <w:rFonts w:cs="Arial"/>
                <w:b/>
                <w:bCs/>
                <w:szCs w:val="18"/>
              </w:rPr>
            </w:pPr>
          </w:p>
          <w:p w14:paraId="2F82FD1D" w14:textId="77777777" w:rsidR="00EE7B91" w:rsidRDefault="000566E1" w:rsidP="00FD17A6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Permanent or Temporary</w:t>
            </w:r>
            <w:r w:rsidR="00E3646D" w:rsidRPr="00EE7B91">
              <w:rPr>
                <w:rFonts w:cs="Arial"/>
                <w:b/>
                <w:bCs/>
                <w:szCs w:val="18"/>
              </w:rPr>
              <w:t xml:space="preserve"> </w:t>
            </w:r>
          </w:p>
          <w:p w14:paraId="4BA93B8A" w14:textId="6E578B2C" w:rsidR="009876B1" w:rsidRPr="00EE7B91" w:rsidRDefault="000566E1" w:rsidP="00FD17A6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Cs/>
                <w:szCs w:val="18"/>
              </w:rPr>
              <w:t>(</w:t>
            </w:r>
            <w:r w:rsidR="00EE7B91">
              <w:rPr>
                <w:rFonts w:cs="Arial"/>
                <w:bCs/>
                <w:szCs w:val="18"/>
              </w:rPr>
              <w:t>please select box)</w:t>
            </w:r>
            <w:r w:rsidR="00FD17A6" w:rsidRPr="00EE7B91">
              <w:rPr>
                <w:rFonts w:cs="Arial"/>
                <w:b/>
                <w:bCs/>
                <w:szCs w:val="18"/>
              </w:rPr>
              <w:t xml:space="preserve"> </w:t>
            </w:r>
          </w:p>
        </w:tc>
        <w:tc>
          <w:tcPr>
            <w:tcW w:w="6571" w:type="dxa"/>
            <w:gridSpan w:val="4"/>
            <w:tcBorders>
              <w:bottom w:val="single" w:sz="4" w:space="0" w:color="FFFFFF"/>
            </w:tcBorders>
            <w:shd w:val="clear" w:color="auto" w:fill="D9D9D9"/>
          </w:tcPr>
          <w:p w14:paraId="365DFAB8" w14:textId="77777777" w:rsidR="001872DD" w:rsidRPr="00EE7B91" w:rsidRDefault="001872DD">
            <w:pPr>
              <w:rPr>
                <w:rFonts w:cs="Arial"/>
                <w:b/>
                <w:bCs/>
                <w:szCs w:val="18"/>
              </w:rPr>
            </w:pPr>
          </w:p>
          <w:p w14:paraId="4E6839A9" w14:textId="77777777" w:rsidR="00C34ACF" w:rsidRPr="00EE7B91" w:rsidRDefault="00C34ACF">
            <w:pPr>
              <w:rPr>
                <w:rFonts w:cs="Arial"/>
                <w:b/>
                <w:bCs/>
                <w:szCs w:val="18"/>
              </w:rPr>
            </w:pPr>
          </w:p>
          <w:p w14:paraId="0F78F9EA" w14:textId="77777777" w:rsidR="00FD17A6" w:rsidRPr="00EE7B91" w:rsidRDefault="00FD17A6" w:rsidP="00294378">
            <w:pPr>
              <w:tabs>
                <w:tab w:val="left" w:pos="1826"/>
              </w:tabs>
              <w:rPr>
                <w:rFonts w:cs="Arial"/>
                <w:b/>
                <w:bCs/>
                <w:szCs w:val="18"/>
              </w:rPr>
            </w:pPr>
          </w:p>
          <w:p w14:paraId="2F18409A" w14:textId="044C38B7" w:rsidR="001C4D43" w:rsidRPr="00EE7B91" w:rsidRDefault="00EE7B91" w:rsidP="00294378">
            <w:pPr>
              <w:tabs>
                <w:tab w:val="left" w:pos="1826"/>
              </w:tabs>
              <w:rPr>
                <w:rFonts w:cs="Arial"/>
                <w:b/>
                <w:bCs/>
                <w:szCs w:val="18"/>
              </w:rPr>
            </w:pPr>
            <w:sdt>
              <w:sdtPr>
                <w:rPr>
                  <w:rFonts w:cs="Arial"/>
                  <w:b/>
                  <w:bCs/>
                  <w:szCs w:val="18"/>
                </w:rPr>
                <w:id w:val="930082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Cs w:val="18"/>
                  </w:rPr>
                  <w:t>☐</w:t>
                </w:r>
              </w:sdtContent>
            </w:sdt>
            <w:r>
              <w:rPr>
                <w:rFonts w:cs="Arial"/>
                <w:b/>
                <w:bCs/>
                <w:szCs w:val="18"/>
              </w:rPr>
              <w:t xml:space="preserve"> </w:t>
            </w:r>
            <w:r w:rsidR="0095424A" w:rsidRPr="00EE7B91">
              <w:rPr>
                <w:rFonts w:cs="Arial"/>
                <w:b/>
                <w:bCs/>
                <w:szCs w:val="18"/>
              </w:rPr>
              <w:t xml:space="preserve">Permanent </w:t>
            </w:r>
            <w:r w:rsidR="000566E1" w:rsidRPr="00EE7B91">
              <w:rPr>
                <w:rFonts w:cs="Arial"/>
                <w:b/>
                <w:bCs/>
                <w:szCs w:val="18"/>
              </w:rPr>
              <w:t xml:space="preserve">     </w:t>
            </w:r>
            <w:r>
              <w:rPr>
                <w:rFonts w:cs="Arial"/>
                <w:b/>
                <w:bCs/>
                <w:szCs w:val="18"/>
              </w:rPr>
              <w:t xml:space="preserve">  </w:t>
            </w:r>
            <w:r w:rsidR="000566E1" w:rsidRPr="00EE7B91">
              <w:rPr>
                <w:rFonts w:cs="Arial"/>
                <w:b/>
                <w:bCs/>
                <w:szCs w:val="18"/>
              </w:rPr>
              <w:t xml:space="preserve"> </w:t>
            </w:r>
            <w:sdt>
              <w:sdtPr>
                <w:rPr>
                  <w:rFonts w:cs="Arial"/>
                  <w:b/>
                  <w:bCs/>
                  <w:szCs w:val="18"/>
                </w:rPr>
                <w:id w:val="1030305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Cs w:val="18"/>
                  </w:rPr>
                  <w:t>☐</w:t>
                </w:r>
              </w:sdtContent>
            </w:sdt>
            <w:r>
              <w:rPr>
                <w:rFonts w:cs="Arial"/>
                <w:b/>
                <w:bCs/>
                <w:szCs w:val="18"/>
              </w:rPr>
              <w:t xml:space="preserve"> </w:t>
            </w:r>
            <w:r w:rsidR="000566E1" w:rsidRPr="00EE7B91">
              <w:rPr>
                <w:rFonts w:cs="Arial"/>
                <w:b/>
                <w:bCs/>
                <w:szCs w:val="18"/>
              </w:rPr>
              <w:t xml:space="preserve">Summer Placement      </w:t>
            </w:r>
            <w:r>
              <w:rPr>
                <w:rFonts w:cs="Arial"/>
                <w:b/>
                <w:bCs/>
                <w:szCs w:val="18"/>
              </w:rPr>
              <w:t xml:space="preserve"> </w:t>
            </w:r>
            <w:r w:rsidR="000566E1" w:rsidRPr="00EE7B91">
              <w:rPr>
                <w:rFonts w:cs="Arial"/>
                <w:b/>
                <w:bCs/>
                <w:szCs w:val="18"/>
              </w:rPr>
              <w:t xml:space="preserve">  </w:t>
            </w:r>
            <w:sdt>
              <w:sdtPr>
                <w:rPr>
                  <w:rFonts w:cs="Arial"/>
                  <w:b/>
                  <w:bCs/>
                  <w:szCs w:val="18"/>
                </w:rPr>
                <w:id w:val="-2063549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Cs w:val="18"/>
                  </w:rPr>
                  <w:t>☐</w:t>
                </w:r>
              </w:sdtContent>
            </w:sdt>
            <w:r w:rsidR="000566E1" w:rsidRPr="00EE7B91">
              <w:rPr>
                <w:rFonts w:cs="Arial"/>
                <w:b/>
                <w:bCs/>
                <w:szCs w:val="18"/>
              </w:rPr>
              <w:t xml:space="preserve">  </w:t>
            </w:r>
            <w:r w:rsidR="0095424A" w:rsidRPr="00EE7B91">
              <w:rPr>
                <w:rFonts w:cs="Arial"/>
                <w:b/>
                <w:bCs/>
                <w:szCs w:val="18"/>
              </w:rPr>
              <w:t>Year Out Placement</w:t>
            </w:r>
          </w:p>
        </w:tc>
      </w:tr>
      <w:tr w:rsidR="00FB667A" w:rsidRPr="00EE7B91" w14:paraId="575F2A4B" w14:textId="77777777" w:rsidTr="00294378">
        <w:trPr>
          <w:trHeight w:val="454"/>
        </w:trPr>
        <w:tc>
          <w:tcPr>
            <w:tcW w:w="3284" w:type="dxa"/>
            <w:gridSpan w:val="2"/>
            <w:tcBorders>
              <w:bottom w:val="single" w:sz="4" w:space="0" w:color="FFFFFF"/>
            </w:tcBorders>
            <w:shd w:val="clear" w:color="auto" w:fill="auto"/>
          </w:tcPr>
          <w:p w14:paraId="6DEF86D8" w14:textId="77777777" w:rsidR="001C4D43" w:rsidRPr="00EE7B91" w:rsidRDefault="001C4D43">
            <w:pPr>
              <w:rPr>
                <w:rFonts w:cs="Arial"/>
                <w:b/>
                <w:bCs/>
                <w:szCs w:val="18"/>
              </w:rPr>
            </w:pPr>
          </w:p>
          <w:p w14:paraId="1914FE4A" w14:textId="77777777" w:rsidR="00C230FD" w:rsidRPr="00EE7B91" w:rsidRDefault="001C4D43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P</w:t>
            </w:r>
            <w:r w:rsidR="00C230FD" w:rsidRPr="00EE7B91">
              <w:rPr>
                <w:rFonts w:cs="Arial"/>
                <w:b/>
                <w:bCs/>
                <w:szCs w:val="18"/>
              </w:rPr>
              <w:t>ersonal Information</w:t>
            </w:r>
          </w:p>
          <w:p w14:paraId="556C0D10" w14:textId="77777777" w:rsidR="00C83F7D" w:rsidRPr="00EE7B91" w:rsidRDefault="00C83F7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2" w:type="dxa"/>
            <w:shd w:val="clear" w:color="auto" w:fill="auto"/>
          </w:tcPr>
          <w:p w14:paraId="2D3DF0C9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3" w:type="dxa"/>
            <w:shd w:val="clear" w:color="auto" w:fill="auto"/>
          </w:tcPr>
          <w:p w14:paraId="3C4B1DEB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3" w:type="dxa"/>
            <w:shd w:val="clear" w:color="auto" w:fill="auto"/>
          </w:tcPr>
          <w:p w14:paraId="28C7A47A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3" w:type="dxa"/>
            <w:shd w:val="clear" w:color="auto" w:fill="auto"/>
          </w:tcPr>
          <w:p w14:paraId="0DFDA993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848BB" w:rsidRPr="00EE7B91" w14:paraId="78D32F2D" w14:textId="77777777" w:rsidTr="00294378">
        <w:trPr>
          <w:trHeight w:val="454"/>
        </w:trPr>
        <w:tc>
          <w:tcPr>
            <w:tcW w:w="3284" w:type="dxa"/>
            <w:gridSpan w:val="2"/>
            <w:shd w:val="clear" w:color="auto" w:fill="auto"/>
          </w:tcPr>
          <w:p w14:paraId="78E65A6E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 xml:space="preserve">Title </w:t>
            </w:r>
            <w:proofErr w:type="gramStart"/>
            <w:r w:rsidRPr="00EE7B91">
              <w:rPr>
                <w:rFonts w:cs="Arial"/>
                <w:b/>
                <w:bCs/>
                <w:szCs w:val="18"/>
              </w:rPr>
              <w:t>e.g.</w:t>
            </w:r>
            <w:proofErr w:type="gramEnd"/>
            <w:r w:rsidRPr="00EE7B91">
              <w:rPr>
                <w:rFonts w:cs="Arial"/>
                <w:b/>
                <w:bCs/>
                <w:szCs w:val="18"/>
              </w:rPr>
              <w:t xml:space="preserve"> Mr/Mrs/Miss</w:t>
            </w:r>
          </w:p>
        </w:tc>
        <w:tc>
          <w:tcPr>
            <w:tcW w:w="6571" w:type="dxa"/>
            <w:gridSpan w:val="4"/>
            <w:tcBorders>
              <w:bottom w:val="single" w:sz="4" w:space="0" w:color="FFFFFF"/>
            </w:tcBorders>
            <w:shd w:val="clear" w:color="auto" w:fill="D9D9D9"/>
          </w:tcPr>
          <w:p w14:paraId="38283056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7723F1F4" w14:textId="77777777" w:rsidTr="00294378">
        <w:trPr>
          <w:trHeight w:val="227"/>
        </w:trPr>
        <w:tc>
          <w:tcPr>
            <w:tcW w:w="1642" w:type="dxa"/>
            <w:shd w:val="clear" w:color="auto" w:fill="auto"/>
          </w:tcPr>
          <w:p w14:paraId="58C5CCAE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2" w:type="dxa"/>
            <w:shd w:val="clear" w:color="auto" w:fill="auto"/>
          </w:tcPr>
          <w:p w14:paraId="374A0874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shd w:val="clear" w:color="auto" w:fill="auto"/>
          </w:tcPr>
          <w:p w14:paraId="2E330A6E" w14:textId="77777777" w:rsidR="00FB667A" w:rsidRPr="00EE7B91" w:rsidRDefault="00FB667A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70837947" w14:textId="77777777" w:rsidTr="00294378">
        <w:trPr>
          <w:trHeight w:val="454"/>
        </w:trPr>
        <w:tc>
          <w:tcPr>
            <w:tcW w:w="1642" w:type="dxa"/>
            <w:shd w:val="clear" w:color="auto" w:fill="auto"/>
          </w:tcPr>
          <w:p w14:paraId="39060F3C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Surname</w:t>
            </w:r>
          </w:p>
        </w:tc>
        <w:tc>
          <w:tcPr>
            <w:tcW w:w="1642" w:type="dxa"/>
            <w:shd w:val="clear" w:color="auto" w:fill="auto"/>
          </w:tcPr>
          <w:p w14:paraId="3883325C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tcBorders>
              <w:bottom w:val="single" w:sz="4" w:space="0" w:color="FFFFFF"/>
            </w:tcBorders>
            <w:shd w:val="clear" w:color="auto" w:fill="D9D9D9"/>
          </w:tcPr>
          <w:p w14:paraId="1C2FCACA" w14:textId="77777777" w:rsidR="00C230FD" w:rsidRPr="00EE7B91" w:rsidRDefault="00C230FD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41B86FFE" w14:textId="77777777" w:rsidTr="00294378">
        <w:trPr>
          <w:trHeight w:val="227"/>
        </w:trPr>
        <w:tc>
          <w:tcPr>
            <w:tcW w:w="1642" w:type="dxa"/>
            <w:shd w:val="clear" w:color="auto" w:fill="auto"/>
          </w:tcPr>
          <w:p w14:paraId="7ED08715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2" w:type="dxa"/>
            <w:shd w:val="clear" w:color="auto" w:fill="auto"/>
          </w:tcPr>
          <w:p w14:paraId="20DB3F38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shd w:val="clear" w:color="auto" w:fill="auto"/>
          </w:tcPr>
          <w:p w14:paraId="1615144C" w14:textId="77777777" w:rsidR="00FB667A" w:rsidRPr="00EE7B91" w:rsidRDefault="00FB667A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2B873D9C" w14:textId="77777777" w:rsidTr="00294378">
        <w:trPr>
          <w:trHeight w:val="454"/>
        </w:trPr>
        <w:tc>
          <w:tcPr>
            <w:tcW w:w="1642" w:type="dxa"/>
            <w:shd w:val="clear" w:color="auto" w:fill="auto"/>
          </w:tcPr>
          <w:p w14:paraId="5BAD2895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Forename(s)</w:t>
            </w:r>
          </w:p>
        </w:tc>
        <w:tc>
          <w:tcPr>
            <w:tcW w:w="1642" w:type="dxa"/>
            <w:shd w:val="clear" w:color="auto" w:fill="auto"/>
          </w:tcPr>
          <w:p w14:paraId="1CFAB6A5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tcBorders>
              <w:bottom w:val="single" w:sz="4" w:space="0" w:color="FFFFFF"/>
            </w:tcBorders>
            <w:shd w:val="clear" w:color="auto" w:fill="D9D9D9"/>
          </w:tcPr>
          <w:p w14:paraId="593D9B9A" w14:textId="77777777" w:rsidR="00C230FD" w:rsidRPr="00EE7B91" w:rsidRDefault="00C230FD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31BB0EDB" w14:textId="77777777" w:rsidTr="00294378">
        <w:trPr>
          <w:trHeight w:val="219"/>
        </w:trPr>
        <w:tc>
          <w:tcPr>
            <w:tcW w:w="1642" w:type="dxa"/>
            <w:shd w:val="clear" w:color="auto" w:fill="auto"/>
          </w:tcPr>
          <w:p w14:paraId="7E535B44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2" w:type="dxa"/>
            <w:shd w:val="clear" w:color="auto" w:fill="auto"/>
          </w:tcPr>
          <w:p w14:paraId="5EE1387C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shd w:val="clear" w:color="auto" w:fill="auto"/>
          </w:tcPr>
          <w:p w14:paraId="0140E5C3" w14:textId="77777777" w:rsidR="00FB667A" w:rsidRPr="00EE7B91" w:rsidRDefault="00FB667A" w:rsidP="00294378">
            <w:pPr>
              <w:ind w:firstLine="720"/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0D7A64C4" w14:textId="77777777" w:rsidTr="00294378">
        <w:trPr>
          <w:trHeight w:val="454"/>
        </w:trPr>
        <w:tc>
          <w:tcPr>
            <w:tcW w:w="1642" w:type="dxa"/>
            <w:shd w:val="clear" w:color="auto" w:fill="auto"/>
          </w:tcPr>
          <w:p w14:paraId="7035B70E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Address</w:t>
            </w:r>
          </w:p>
        </w:tc>
        <w:tc>
          <w:tcPr>
            <w:tcW w:w="1642" w:type="dxa"/>
            <w:shd w:val="clear" w:color="auto" w:fill="auto"/>
          </w:tcPr>
          <w:p w14:paraId="57BC9513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shd w:val="clear" w:color="auto" w:fill="D9D9D9"/>
          </w:tcPr>
          <w:p w14:paraId="78AFDB3B" w14:textId="77777777" w:rsidR="00C230FD" w:rsidRPr="00EE7B91" w:rsidRDefault="00C230FD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2F5146F4" w14:textId="77777777" w:rsidTr="00294378">
        <w:trPr>
          <w:trHeight w:val="454"/>
        </w:trPr>
        <w:tc>
          <w:tcPr>
            <w:tcW w:w="1642" w:type="dxa"/>
            <w:shd w:val="clear" w:color="auto" w:fill="auto"/>
          </w:tcPr>
          <w:p w14:paraId="2B787045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2" w:type="dxa"/>
            <w:shd w:val="clear" w:color="auto" w:fill="auto"/>
          </w:tcPr>
          <w:p w14:paraId="4677E254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shd w:val="clear" w:color="auto" w:fill="D9D9D9"/>
          </w:tcPr>
          <w:p w14:paraId="00329380" w14:textId="77777777" w:rsidR="00C230FD" w:rsidRPr="00EE7B91" w:rsidRDefault="00C230FD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04262CD9" w14:textId="77777777" w:rsidTr="00294378">
        <w:trPr>
          <w:trHeight w:val="249"/>
        </w:trPr>
        <w:tc>
          <w:tcPr>
            <w:tcW w:w="1642" w:type="dxa"/>
            <w:shd w:val="clear" w:color="auto" w:fill="auto"/>
          </w:tcPr>
          <w:p w14:paraId="5C1BD3FC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2" w:type="dxa"/>
            <w:shd w:val="clear" w:color="auto" w:fill="auto"/>
          </w:tcPr>
          <w:p w14:paraId="32A04E81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shd w:val="clear" w:color="auto" w:fill="auto"/>
          </w:tcPr>
          <w:p w14:paraId="4AF06A2D" w14:textId="77777777" w:rsidR="00FB667A" w:rsidRPr="00EE7B91" w:rsidRDefault="00FB667A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286A7AD8" w14:textId="77777777" w:rsidTr="00294378">
        <w:trPr>
          <w:trHeight w:val="454"/>
        </w:trPr>
        <w:tc>
          <w:tcPr>
            <w:tcW w:w="1642" w:type="dxa"/>
            <w:shd w:val="clear" w:color="auto" w:fill="auto"/>
          </w:tcPr>
          <w:p w14:paraId="479334E8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Postcode</w:t>
            </w:r>
          </w:p>
        </w:tc>
        <w:tc>
          <w:tcPr>
            <w:tcW w:w="1642" w:type="dxa"/>
            <w:shd w:val="clear" w:color="auto" w:fill="auto"/>
          </w:tcPr>
          <w:p w14:paraId="75618B55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tcBorders>
              <w:bottom w:val="single" w:sz="4" w:space="0" w:color="FFFFFF"/>
            </w:tcBorders>
            <w:shd w:val="clear" w:color="auto" w:fill="D9D9D9"/>
          </w:tcPr>
          <w:p w14:paraId="3A2B4107" w14:textId="77777777" w:rsidR="00C230FD" w:rsidRPr="00EE7B91" w:rsidRDefault="00C230FD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40B0A566" w14:textId="77777777" w:rsidTr="00294378">
        <w:trPr>
          <w:trHeight w:val="172"/>
        </w:trPr>
        <w:tc>
          <w:tcPr>
            <w:tcW w:w="3284" w:type="dxa"/>
            <w:gridSpan w:val="2"/>
            <w:shd w:val="clear" w:color="auto" w:fill="auto"/>
          </w:tcPr>
          <w:p w14:paraId="17F76705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shd w:val="clear" w:color="auto" w:fill="auto"/>
          </w:tcPr>
          <w:p w14:paraId="0937E74A" w14:textId="77777777" w:rsidR="00FB667A" w:rsidRPr="00EE7B91" w:rsidRDefault="00FB667A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69989FF9" w14:textId="77777777" w:rsidTr="00294378">
        <w:trPr>
          <w:trHeight w:val="454"/>
        </w:trPr>
        <w:tc>
          <w:tcPr>
            <w:tcW w:w="3284" w:type="dxa"/>
            <w:gridSpan w:val="2"/>
            <w:shd w:val="clear" w:color="auto" w:fill="auto"/>
          </w:tcPr>
          <w:p w14:paraId="53C617A4" w14:textId="77777777" w:rsidR="00C230FD" w:rsidRPr="00EE7B91" w:rsidRDefault="00F50AA3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 xml:space="preserve">Home </w:t>
            </w:r>
            <w:r w:rsidR="00C230FD" w:rsidRPr="00EE7B91">
              <w:rPr>
                <w:rFonts w:cs="Arial"/>
                <w:b/>
                <w:bCs/>
                <w:szCs w:val="18"/>
              </w:rPr>
              <w:t>Telephone number</w:t>
            </w:r>
          </w:p>
          <w:p w14:paraId="7185C365" w14:textId="77777777" w:rsidR="00F50AA3" w:rsidRPr="00EE7B91" w:rsidRDefault="00F50AA3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Mobile Telephone number</w:t>
            </w:r>
          </w:p>
        </w:tc>
        <w:tc>
          <w:tcPr>
            <w:tcW w:w="6571" w:type="dxa"/>
            <w:gridSpan w:val="4"/>
            <w:tcBorders>
              <w:bottom w:val="single" w:sz="4" w:space="0" w:color="FFFFFF"/>
            </w:tcBorders>
            <w:shd w:val="clear" w:color="auto" w:fill="D9D9D9"/>
          </w:tcPr>
          <w:p w14:paraId="33A5EB35" w14:textId="77777777" w:rsidR="00C230FD" w:rsidRPr="00EE7B91" w:rsidRDefault="00C230FD" w:rsidP="004E17F8">
            <w:pPr>
              <w:rPr>
                <w:rFonts w:cs="Arial"/>
                <w:b/>
                <w:bCs/>
                <w:szCs w:val="18"/>
              </w:rPr>
            </w:pPr>
          </w:p>
          <w:p w14:paraId="7F3D3148" w14:textId="77777777" w:rsidR="00F50AA3" w:rsidRPr="00EE7B91" w:rsidRDefault="00F50AA3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752744A5" w14:textId="77777777" w:rsidTr="00294378">
        <w:trPr>
          <w:trHeight w:val="256"/>
        </w:trPr>
        <w:tc>
          <w:tcPr>
            <w:tcW w:w="1642" w:type="dxa"/>
            <w:shd w:val="clear" w:color="auto" w:fill="auto"/>
          </w:tcPr>
          <w:p w14:paraId="1F3E0760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2" w:type="dxa"/>
            <w:shd w:val="clear" w:color="auto" w:fill="auto"/>
          </w:tcPr>
          <w:p w14:paraId="29ADA147" w14:textId="77777777" w:rsidR="00FB667A" w:rsidRPr="00EE7B91" w:rsidRDefault="00FB667A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shd w:val="clear" w:color="auto" w:fill="auto"/>
          </w:tcPr>
          <w:p w14:paraId="0510EB80" w14:textId="77777777" w:rsidR="00FB667A" w:rsidRPr="00EE7B91" w:rsidRDefault="00FB667A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B667A" w:rsidRPr="00EE7B91" w14:paraId="4FD773A4" w14:textId="77777777" w:rsidTr="00294378">
        <w:trPr>
          <w:trHeight w:val="454"/>
        </w:trPr>
        <w:tc>
          <w:tcPr>
            <w:tcW w:w="1642" w:type="dxa"/>
            <w:shd w:val="clear" w:color="auto" w:fill="auto"/>
          </w:tcPr>
          <w:p w14:paraId="7E816227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Email address</w:t>
            </w:r>
          </w:p>
        </w:tc>
        <w:tc>
          <w:tcPr>
            <w:tcW w:w="1642" w:type="dxa"/>
            <w:shd w:val="clear" w:color="auto" w:fill="auto"/>
          </w:tcPr>
          <w:p w14:paraId="449F67E1" w14:textId="77777777" w:rsidR="00C230FD" w:rsidRPr="00EE7B91" w:rsidRDefault="00C230FD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71" w:type="dxa"/>
            <w:gridSpan w:val="4"/>
            <w:tcBorders>
              <w:bottom w:val="single" w:sz="4" w:space="0" w:color="FFFFFF"/>
            </w:tcBorders>
            <w:shd w:val="clear" w:color="auto" w:fill="D9D9D9"/>
          </w:tcPr>
          <w:p w14:paraId="32610A5E" w14:textId="77777777" w:rsidR="00C230FD" w:rsidRPr="00EE7B91" w:rsidRDefault="00C230FD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F848BB" w:rsidRPr="00EE7B91" w14:paraId="5B1ADB65" w14:textId="77777777" w:rsidTr="00294378">
        <w:tc>
          <w:tcPr>
            <w:tcW w:w="3284" w:type="dxa"/>
            <w:gridSpan w:val="2"/>
            <w:tcBorders>
              <w:bottom w:val="single" w:sz="4" w:space="0" w:color="FFFFFF"/>
            </w:tcBorders>
            <w:shd w:val="clear" w:color="auto" w:fill="auto"/>
          </w:tcPr>
          <w:p w14:paraId="177C3CF6" w14:textId="77777777" w:rsidR="00F848BB" w:rsidRPr="00EE7B91" w:rsidRDefault="00F848BB" w:rsidP="00513233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2" w:type="dxa"/>
            <w:tcBorders>
              <w:bottom w:val="single" w:sz="4" w:space="0" w:color="FFFFFF"/>
            </w:tcBorders>
            <w:shd w:val="clear" w:color="auto" w:fill="auto"/>
          </w:tcPr>
          <w:p w14:paraId="143B6FCE" w14:textId="77777777" w:rsidR="00F848BB" w:rsidRPr="00EE7B91" w:rsidRDefault="00F848BB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3" w:type="dxa"/>
            <w:tcBorders>
              <w:bottom w:val="single" w:sz="4" w:space="0" w:color="FFFFFF"/>
            </w:tcBorders>
            <w:shd w:val="clear" w:color="auto" w:fill="auto"/>
          </w:tcPr>
          <w:p w14:paraId="473CDB6C" w14:textId="77777777" w:rsidR="00F848BB" w:rsidRPr="00EE7B91" w:rsidRDefault="00F848BB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3" w:type="dxa"/>
            <w:tcBorders>
              <w:bottom w:val="single" w:sz="4" w:space="0" w:color="FFFFFF"/>
            </w:tcBorders>
            <w:shd w:val="clear" w:color="auto" w:fill="auto"/>
          </w:tcPr>
          <w:p w14:paraId="04BA90CF" w14:textId="77777777" w:rsidR="00F848BB" w:rsidRPr="00EE7B91" w:rsidRDefault="00F848BB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643" w:type="dxa"/>
            <w:tcBorders>
              <w:bottom w:val="single" w:sz="4" w:space="0" w:color="FFFFFF"/>
            </w:tcBorders>
            <w:shd w:val="clear" w:color="auto" w:fill="auto"/>
          </w:tcPr>
          <w:p w14:paraId="04520F1F" w14:textId="77777777" w:rsidR="00F848BB" w:rsidRPr="00EE7B91" w:rsidRDefault="00F848BB">
            <w:pPr>
              <w:rPr>
                <w:rFonts w:cs="Arial"/>
                <w:b/>
                <w:bCs/>
                <w:szCs w:val="18"/>
              </w:rPr>
            </w:pPr>
          </w:p>
        </w:tc>
      </w:tr>
    </w:tbl>
    <w:p w14:paraId="305FA84E" w14:textId="77777777" w:rsidR="00F50AA3" w:rsidRPr="00EE7B91" w:rsidRDefault="00513233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Do you require a work permit to work in the UK?   YES / NO</w:t>
      </w: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9D9D9"/>
        <w:tblLook w:val="01E0" w:firstRow="1" w:lastRow="1" w:firstColumn="1" w:lastColumn="1" w:noHBand="0" w:noVBand="0"/>
      </w:tblPr>
      <w:tblGrid>
        <w:gridCol w:w="1361"/>
        <w:gridCol w:w="2227"/>
        <w:gridCol w:w="4430"/>
        <w:gridCol w:w="1611"/>
      </w:tblGrid>
      <w:tr w:rsidR="00F50AA3" w:rsidRPr="00EE7B91" w14:paraId="75BBFE6C" w14:textId="77777777" w:rsidTr="0090084B">
        <w:tc>
          <w:tcPr>
            <w:tcW w:w="9855" w:type="dxa"/>
            <w:gridSpan w:val="4"/>
            <w:shd w:val="clear" w:color="auto" w:fill="auto"/>
          </w:tcPr>
          <w:p w14:paraId="60C8806A" w14:textId="77777777" w:rsidR="00F50AA3" w:rsidRPr="00EE7B91" w:rsidRDefault="00F50AA3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szCs w:val="18"/>
              </w:rPr>
              <w:br w:type="page"/>
            </w:r>
            <w:r w:rsidRPr="00EE7B91">
              <w:rPr>
                <w:rFonts w:cs="Arial"/>
                <w:b/>
                <w:bCs/>
                <w:szCs w:val="18"/>
              </w:rPr>
              <w:t>Education History</w:t>
            </w:r>
          </w:p>
          <w:p w14:paraId="06F358AC" w14:textId="77777777" w:rsidR="00F50AA3" w:rsidRPr="00EE7B91" w:rsidRDefault="00F50AA3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* Enclose copies of certificates of relevant college and/or university qualifications when submitting this application form</w:t>
            </w:r>
          </w:p>
          <w:p w14:paraId="409D831E" w14:textId="77777777" w:rsidR="00F50AA3" w:rsidRPr="00EE7B91" w:rsidRDefault="00F50AA3">
            <w:pPr>
              <w:rPr>
                <w:rFonts w:cs="Arial"/>
                <w:b/>
                <w:bCs/>
                <w:color w:val="FFFFFF"/>
                <w:szCs w:val="18"/>
              </w:rPr>
            </w:pPr>
          </w:p>
        </w:tc>
      </w:tr>
      <w:tr w:rsidR="00F50AA3" w:rsidRPr="00EE7B91" w14:paraId="44C1A40C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481C5DFC" w14:textId="77777777" w:rsidR="00F50AA3" w:rsidRPr="00EE7B91" w:rsidRDefault="00F50AA3" w:rsidP="0090084B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From- to</w:t>
            </w: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034E63FE" w14:textId="77777777" w:rsidR="00F50AA3" w:rsidRPr="00EE7B91" w:rsidRDefault="00F50AA3" w:rsidP="0090084B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School (Type) / Name of College or University</w:t>
            </w: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715EB9C6" w14:textId="77777777" w:rsidR="00F50AA3" w:rsidRPr="00EE7B91" w:rsidRDefault="00F50AA3" w:rsidP="0090084B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Subject</w:t>
            </w: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5A09CB1B" w14:textId="77777777" w:rsidR="00F50AA3" w:rsidRPr="00EE7B91" w:rsidRDefault="00F50AA3" w:rsidP="0090084B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Level / Grade</w:t>
            </w:r>
          </w:p>
        </w:tc>
      </w:tr>
      <w:tr w:rsidR="00F50AA3" w:rsidRPr="00EE7B91" w14:paraId="052D3370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3BF4703" w14:textId="77777777" w:rsidR="00F50AA3" w:rsidRPr="00EE7B91" w:rsidRDefault="00F50AA3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C141215" w14:textId="77777777" w:rsidR="00F50AA3" w:rsidRPr="00EE7B91" w:rsidRDefault="00F50AA3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906A138" w14:textId="77777777" w:rsidR="00F50AA3" w:rsidRPr="00EE7B91" w:rsidRDefault="00F50AA3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E63C944" w14:textId="77777777" w:rsidR="00F50AA3" w:rsidRPr="00EE7B91" w:rsidRDefault="00F50AA3" w:rsidP="0090084B">
            <w:pPr>
              <w:rPr>
                <w:rFonts w:cs="Arial"/>
                <w:szCs w:val="18"/>
              </w:rPr>
            </w:pPr>
          </w:p>
        </w:tc>
      </w:tr>
      <w:tr w:rsidR="007E27AA" w:rsidRPr="00EE7B91" w14:paraId="1F904B9D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21AFB5F" w14:textId="77777777" w:rsidR="007E27AA" w:rsidRPr="00EE7B91" w:rsidRDefault="007E27AA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02A4161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01B063A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7CA8656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</w:tr>
      <w:tr w:rsidR="007E27AA" w:rsidRPr="00EE7B91" w14:paraId="611AAF7A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DB19B00" w14:textId="77777777" w:rsidR="007E27AA" w:rsidRPr="00EE7B91" w:rsidRDefault="007E27AA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1944E75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19290EE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ECEDDAA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</w:tr>
      <w:tr w:rsidR="007E27AA" w:rsidRPr="00EE7B91" w14:paraId="6247FE71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7CACABD" w14:textId="77777777" w:rsidR="007E27AA" w:rsidRPr="00EE7B91" w:rsidRDefault="007E27AA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19D09253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18A2F93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D5007CC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</w:tr>
      <w:tr w:rsidR="007E27AA" w:rsidRPr="00EE7B91" w14:paraId="75B89480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EF90D03" w14:textId="77777777" w:rsidR="007E27AA" w:rsidRPr="00EE7B91" w:rsidRDefault="007E27AA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37535BC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29B3AB3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827B0DC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</w:tr>
      <w:tr w:rsidR="007E27AA" w:rsidRPr="00EE7B91" w14:paraId="728F4F72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4525F5A0" w14:textId="77777777" w:rsidR="007E27AA" w:rsidRPr="00EE7B91" w:rsidRDefault="007E27AA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C4CD02B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9DAE1AF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D10A4CE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</w:tr>
      <w:tr w:rsidR="007E27AA" w:rsidRPr="00EE7B91" w14:paraId="1B4562CD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EE7B5BB" w14:textId="77777777" w:rsidR="007E27AA" w:rsidRPr="00EE7B91" w:rsidRDefault="007E27AA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1A33C7BD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4F825A6D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6D3ED59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</w:tr>
      <w:tr w:rsidR="007E27AA" w:rsidRPr="00EE7B91" w14:paraId="1EC264BE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4FEC026D" w14:textId="77777777" w:rsidR="007E27AA" w:rsidRPr="00EE7B91" w:rsidRDefault="007E27AA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C25F307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46E92ECE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AB577D0" w14:textId="77777777" w:rsidR="007E27AA" w:rsidRPr="00EE7B91" w:rsidRDefault="007E27AA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153BF9FD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29FA25E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124C5B7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AC1E7F4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BEC59C0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7FE11A0F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8F20D37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8F1DA90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15A8926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94C518A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2B53630C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9B1A642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F443913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74E548F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430ED6CE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42B565C1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90B7E67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8FD145B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0029FDA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FBB6243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27165A18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440D668B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123BCA2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3088065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83291F5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61C65DB3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1F8B0863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3CD8440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E574D42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63BDE28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5C54C3BF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12058C93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9EE9022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01C530C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9AAE65F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0EF5B620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AE64C2E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00559BA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8500651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110F31C9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27DC8F11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358B5C2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D417591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3482E51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1325AFF9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56EBC317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3694E13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9E51303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41700FB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18D5B12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02DB65BE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DA82572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6B142F5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96281D9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31C61A9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493A15" w:rsidRPr="00EE7B91" w14:paraId="5BC2AC99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5DAD93B" w14:textId="77777777" w:rsidR="00493A15" w:rsidRPr="00EE7B91" w:rsidRDefault="00493A15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7CC708C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906799B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8742BD7" w14:textId="77777777" w:rsidR="00493A15" w:rsidRPr="00EE7B91" w:rsidRDefault="00493A15" w:rsidP="0090084B">
            <w:pPr>
              <w:rPr>
                <w:rFonts w:cs="Arial"/>
                <w:szCs w:val="18"/>
              </w:rPr>
            </w:pPr>
          </w:p>
        </w:tc>
      </w:tr>
      <w:tr w:rsidR="003835E0" w:rsidRPr="00EE7B91" w14:paraId="19DC5479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6644D16" w14:textId="77777777" w:rsidR="003835E0" w:rsidRPr="00EE7B91" w:rsidRDefault="003835E0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0EE2739" w14:textId="77777777" w:rsidR="003835E0" w:rsidRPr="00EE7B91" w:rsidRDefault="003835E0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B639491" w14:textId="77777777" w:rsidR="003835E0" w:rsidRPr="00EE7B91" w:rsidRDefault="003835E0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64756DE" w14:textId="77777777" w:rsidR="003835E0" w:rsidRPr="00EE7B91" w:rsidRDefault="003835E0" w:rsidP="0090084B">
            <w:pPr>
              <w:rPr>
                <w:rFonts w:cs="Arial"/>
                <w:szCs w:val="18"/>
              </w:rPr>
            </w:pPr>
          </w:p>
        </w:tc>
      </w:tr>
      <w:tr w:rsidR="001329E7" w:rsidRPr="00EE7B91" w14:paraId="798169BC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4A166EC" w14:textId="77777777" w:rsidR="001329E7" w:rsidRPr="00EE7B91" w:rsidRDefault="001329E7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EF631B8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5DE2C59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7581745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</w:tr>
      <w:tr w:rsidR="001329E7" w:rsidRPr="00EE7B91" w14:paraId="7B70B7BE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4C24FEC" w14:textId="77777777" w:rsidR="001329E7" w:rsidRPr="00EE7B91" w:rsidRDefault="001329E7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D811009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B511A7D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171F27F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</w:tr>
      <w:tr w:rsidR="001329E7" w:rsidRPr="00EE7B91" w14:paraId="3CA5D2B6" w14:textId="77777777" w:rsidTr="007E27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3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E45EA69" w14:textId="77777777" w:rsidR="001329E7" w:rsidRPr="00EE7B91" w:rsidRDefault="001329E7" w:rsidP="0090084B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4B3E97AF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  <w:tc>
          <w:tcPr>
            <w:tcW w:w="45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B4DF0BD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819462C" w14:textId="77777777" w:rsidR="001329E7" w:rsidRPr="00EE7B91" w:rsidRDefault="001329E7" w:rsidP="0090084B">
            <w:pPr>
              <w:rPr>
                <w:rFonts w:cs="Arial"/>
                <w:szCs w:val="18"/>
              </w:rPr>
            </w:pPr>
          </w:p>
        </w:tc>
      </w:tr>
    </w:tbl>
    <w:p w14:paraId="409169F5" w14:textId="77777777" w:rsidR="007C21C4" w:rsidRPr="00EE7B91" w:rsidRDefault="007C21C4" w:rsidP="00F50AA3">
      <w:pPr>
        <w:rPr>
          <w:rFonts w:cs="Arial"/>
          <w:b/>
          <w:bCs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3197"/>
        <w:gridCol w:w="6432"/>
      </w:tblGrid>
      <w:tr w:rsidR="00D825BC" w:rsidRPr="00EE7B91" w14:paraId="04BAB564" w14:textId="77777777" w:rsidTr="00294378">
        <w:tc>
          <w:tcPr>
            <w:tcW w:w="3258" w:type="dxa"/>
          </w:tcPr>
          <w:p w14:paraId="259AADAD" w14:textId="77777777" w:rsidR="00D825BC" w:rsidRPr="00EE7B91" w:rsidRDefault="00D825BC" w:rsidP="004E17F8">
            <w:pPr>
              <w:rPr>
                <w:rFonts w:cs="Arial"/>
                <w:b/>
                <w:bCs/>
                <w:szCs w:val="18"/>
              </w:rPr>
            </w:pPr>
            <w:r w:rsidRPr="00EE7B91">
              <w:rPr>
                <w:rFonts w:cs="Arial"/>
                <w:b/>
                <w:bCs/>
                <w:szCs w:val="18"/>
              </w:rPr>
              <w:t>Other training</w:t>
            </w:r>
          </w:p>
        </w:tc>
        <w:tc>
          <w:tcPr>
            <w:tcW w:w="6597" w:type="dxa"/>
            <w:shd w:val="clear" w:color="auto" w:fill="D9D9D9"/>
          </w:tcPr>
          <w:p w14:paraId="3A059F3D" w14:textId="77777777" w:rsidR="00D825BC" w:rsidRPr="00EE7B91" w:rsidRDefault="00D825BC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D825BC" w:rsidRPr="00EE7B91" w14:paraId="6866712B" w14:textId="77777777" w:rsidTr="00294378">
        <w:tc>
          <w:tcPr>
            <w:tcW w:w="3258" w:type="dxa"/>
          </w:tcPr>
          <w:p w14:paraId="09CD62B9" w14:textId="77777777" w:rsidR="00D825BC" w:rsidRPr="00EE7B91" w:rsidRDefault="00D825BC" w:rsidP="004E17F8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97" w:type="dxa"/>
            <w:shd w:val="clear" w:color="auto" w:fill="D9D9D9"/>
          </w:tcPr>
          <w:p w14:paraId="2750F8D3" w14:textId="77777777" w:rsidR="00D825BC" w:rsidRPr="00EE7B91" w:rsidRDefault="00D825BC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  <w:tr w:rsidR="00D825BC" w:rsidRPr="00EE7B91" w14:paraId="1E4F894F" w14:textId="77777777" w:rsidTr="00294378">
        <w:tc>
          <w:tcPr>
            <w:tcW w:w="3258" w:type="dxa"/>
          </w:tcPr>
          <w:p w14:paraId="3D107981" w14:textId="77777777" w:rsidR="00D825BC" w:rsidRPr="00EE7B91" w:rsidRDefault="00D825BC" w:rsidP="004E17F8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6597" w:type="dxa"/>
            <w:shd w:val="clear" w:color="auto" w:fill="D9D9D9"/>
          </w:tcPr>
          <w:p w14:paraId="3C121F82" w14:textId="77777777" w:rsidR="00D825BC" w:rsidRPr="00EE7B91" w:rsidRDefault="00D825BC" w:rsidP="004E17F8">
            <w:pPr>
              <w:rPr>
                <w:rFonts w:cs="Arial"/>
                <w:b/>
                <w:bCs/>
                <w:szCs w:val="18"/>
              </w:rPr>
            </w:pPr>
          </w:p>
        </w:tc>
      </w:tr>
    </w:tbl>
    <w:p w14:paraId="6C534F53" w14:textId="77777777" w:rsidR="009E12DD" w:rsidRPr="00EE7B91" w:rsidRDefault="009E12DD" w:rsidP="00D825BC">
      <w:pPr>
        <w:rPr>
          <w:rFonts w:cs="Arial"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3217"/>
        <w:gridCol w:w="2025"/>
        <w:gridCol w:w="4387"/>
      </w:tblGrid>
      <w:tr w:rsidR="00D825BC" w:rsidRPr="00EE7B91" w14:paraId="5694BC2C" w14:textId="77777777" w:rsidTr="00294378">
        <w:tc>
          <w:tcPr>
            <w:tcW w:w="3285" w:type="dxa"/>
            <w:vMerge w:val="restart"/>
          </w:tcPr>
          <w:p w14:paraId="531702C3" w14:textId="77777777" w:rsidR="00D825BC" w:rsidRPr="00EE7B91" w:rsidRDefault="00D825BC" w:rsidP="004E17F8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State membership of any relevant trade or professional bodies.</w:t>
            </w:r>
          </w:p>
        </w:tc>
        <w:tc>
          <w:tcPr>
            <w:tcW w:w="2073" w:type="dxa"/>
            <w:shd w:val="clear" w:color="auto" w:fill="8C8C8C"/>
          </w:tcPr>
          <w:p w14:paraId="34D1C3FD" w14:textId="77777777" w:rsidR="00D825BC" w:rsidRPr="00EE7B91" w:rsidRDefault="00D825BC" w:rsidP="004E17F8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Body</w:t>
            </w:r>
          </w:p>
        </w:tc>
        <w:tc>
          <w:tcPr>
            <w:tcW w:w="4497" w:type="dxa"/>
            <w:shd w:val="clear" w:color="auto" w:fill="8C8C8C"/>
          </w:tcPr>
          <w:p w14:paraId="6E588FE2" w14:textId="77777777" w:rsidR="00D825BC" w:rsidRPr="00EE7B91" w:rsidRDefault="00D825BC" w:rsidP="004E17F8">
            <w:pPr>
              <w:rPr>
                <w:rFonts w:cs="Arial"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Membership Level</w:t>
            </w:r>
          </w:p>
        </w:tc>
      </w:tr>
      <w:tr w:rsidR="00D825BC" w:rsidRPr="00EE7B91" w14:paraId="06E8A387" w14:textId="77777777" w:rsidTr="00294378">
        <w:tc>
          <w:tcPr>
            <w:tcW w:w="3285" w:type="dxa"/>
            <w:vMerge/>
          </w:tcPr>
          <w:p w14:paraId="2303D38E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2073" w:type="dxa"/>
            <w:shd w:val="clear" w:color="auto" w:fill="D9D9D9"/>
          </w:tcPr>
          <w:p w14:paraId="64D7B3D1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4497" w:type="dxa"/>
            <w:shd w:val="clear" w:color="auto" w:fill="D9D9D9"/>
          </w:tcPr>
          <w:p w14:paraId="421A52D6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</w:tr>
      <w:tr w:rsidR="00D825BC" w:rsidRPr="00EE7B91" w14:paraId="1D14C06B" w14:textId="77777777" w:rsidTr="00294378">
        <w:tc>
          <w:tcPr>
            <w:tcW w:w="3285" w:type="dxa"/>
            <w:vMerge/>
          </w:tcPr>
          <w:p w14:paraId="25D625F8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2073" w:type="dxa"/>
            <w:shd w:val="clear" w:color="auto" w:fill="D9D9D9"/>
          </w:tcPr>
          <w:p w14:paraId="237B7037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4497" w:type="dxa"/>
            <w:shd w:val="clear" w:color="auto" w:fill="D9D9D9"/>
          </w:tcPr>
          <w:p w14:paraId="518CAEA5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</w:tr>
      <w:tr w:rsidR="00D825BC" w:rsidRPr="00EE7B91" w14:paraId="5BF359DA" w14:textId="77777777" w:rsidTr="00294378">
        <w:tc>
          <w:tcPr>
            <w:tcW w:w="3285" w:type="dxa"/>
            <w:vMerge/>
          </w:tcPr>
          <w:p w14:paraId="40267F7E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2073" w:type="dxa"/>
            <w:shd w:val="clear" w:color="auto" w:fill="D9D9D9"/>
          </w:tcPr>
          <w:p w14:paraId="1FF5EE93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4497" w:type="dxa"/>
            <w:shd w:val="clear" w:color="auto" w:fill="D9D9D9"/>
          </w:tcPr>
          <w:p w14:paraId="38CE4329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</w:tr>
    </w:tbl>
    <w:p w14:paraId="21CAF7DC" w14:textId="77777777" w:rsidR="00D825BC" w:rsidRPr="00EE7B91" w:rsidRDefault="00D825BC" w:rsidP="00D825BC">
      <w:pPr>
        <w:rPr>
          <w:rFonts w:cs="Arial"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3213"/>
        <w:gridCol w:w="2037"/>
        <w:gridCol w:w="4379"/>
      </w:tblGrid>
      <w:tr w:rsidR="00D825BC" w:rsidRPr="00EE7B91" w14:paraId="4058DAFC" w14:textId="77777777" w:rsidTr="00294378">
        <w:tc>
          <w:tcPr>
            <w:tcW w:w="3285" w:type="dxa"/>
            <w:vMerge w:val="restart"/>
          </w:tcPr>
          <w:p w14:paraId="02936979" w14:textId="77777777" w:rsidR="00D825BC" w:rsidRPr="00EE7B91" w:rsidRDefault="00D825BC" w:rsidP="004E17F8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List any computer technology skills, stating degree of proficiency.</w:t>
            </w:r>
          </w:p>
        </w:tc>
        <w:tc>
          <w:tcPr>
            <w:tcW w:w="2073" w:type="dxa"/>
            <w:shd w:val="clear" w:color="auto" w:fill="8C8C8C"/>
          </w:tcPr>
          <w:p w14:paraId="6C42036C" w14:textId="77777777" w:rsidR="00D825BC" w:rsidRPr="00EE7B91" w:rsidRDefault="00D825BC" w:rsidP="004E17F8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Computer program</w:t>
            </w:r>
          </w:p>
        </w:tc>
        <w:tc>
          <w:tcPr>
            <w:tcW w:w="4497" w:type="dxa"/>
            <w:shd w:val="clear" w:color="auto" w:fill="8C8C8C"/>
          </w:tcPr>
          <w:p w14:paraId="3B8A367B" w14:textId="77777777" w:rsidR="00D825BC" w:rsidRPr="00EE7B91" w:rsidRDefault="00D825BC" w:rsidP="004E17F8">
            <w:pPr>
              <w:rPr>
                <w:rFonts w:cs="Arial"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Degree of proficiency</w:t>
            </w:r>
          </w:p>
        </w:tc>
      </w:tr>
      <w:tr w:rsidR="00D825BC" w:rsidRPr="00EE7B91" w14:paraId="14A6DD46" w14:textId="77777777" w:rsidTr="00294378">
        <w:tc>
          <w:tcPr>
            <w:tcW w:w="3285" w:type="dxa"/>
            <w:vMerge/>
          </w:tcPr>
          <w:p w14:paraId="2BD5C845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2073" w:type="dxa"/>
            <w:shd w:val="clear" w:color="auto" w:fill="D9D9D9"/>
          </w:tcPr>
          <w:p w14:paraId="4370C6EC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4497" w:type="dxa"/>
            <w:shd w:val="clear" w:color="auto" w:fill="D9D9D9"/>
          </w:tcPr>
          <w:p w14:paraId="588C2CFD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</w:tr>
      <w:tr w:rsidR="00D825BC" w:rsidRPr="00EE7B91" w14:paraId="1F2891D6" w14:textId="77777777" w:rsidTr="00294378">
        <w:tc>
          <w:tcPr>
            <w:tcW w:w="3285" w:type="dxa"/>
            <w:vMerge/>
          </w:tcPr>
          <w:p w14:paraId="60838777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2073" w:type="dxa"/>
            <w:shd w:val="clear" w:color="auto" w:fill="D9D9D9"/>
          </w:tcPr>
          <w:p w14:paraId="30F0D38C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4497" w:type="dxa"/>
            <w:shd w:val="clear" w:color="auto" w:fill="D9D9D9"/>
          </w:tcPr>
          <w:p w14:paraId="21F06A3E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</w:tr>
      <w:tr w:rsidR="00D825BC" w:rsidRPr="00EE7B91" w14:paraId="056FE865" w14:textId="77777777" w:rsidTr="00294378">
        <w:tc>
          <w:tcPr>
            <w:tcW w:w="3285" w:type="dxa"/>
            <w:vMerge/>
          </w:tcPr>
          <w:p w14:paraId="726F72E4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2073" w:type="dxa"/>
            <w:shd w:val="clear" w:color="auto" w:fill="D9D9D9"/>
          </w:tcPr>
          <w:p w14:paraId="38977EDA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4497" w:type="dxa"/>
            <w:shd w:val="clear" w:color="auto" w:fill="D9D9D9"/>
          </w:tcPr>
          <w:p w14:paraId="26EA4BEF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</w:tr>
      <w:tr w:rsidR="00D825BC" w:rsidRPr="00EE7B91" w14:paraId="21472B37" w14:textId="77777777" w:rsidTr="00294378">
        <w:tc>
          <w:tcPr>
            <w:tcW w:w="3285" w:type="dxa"/>
          </w:tcPr>
          <w:p w14:paraId="313312A1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2073" w:type="dxa"/>
            <w:shd w:val="clear" w:color="auto" w:fill="D9D9D9"/>
          </w:tcPr>
          <w:p w14:paraId="0F5E7D36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  <w:tc>
          <w:tcPr>
            <w:tcW w:w="4497" w:type="dxa"/>
            <w:shd w:val="clear" w:color="auto" w:fill="D9D9D9"/>
          </w:tcPr>
          <w:p w14:paraId="36F64879" w14:textId="77777777" w:rsidR="00D825BC" w:rsidRPr="00EE7B91" w:rsidRDefault="00D825BC" w:rsidP="004E17F8">
            <w:pPr>
              <w:rPr>
                <w:rFonts w:cs="Arial"/>
                <w:szCs w:val="18"/>
              </w:rPr>
            </w:pPr>
          </w:p>
        </w:tc>
      </w:tr>
    </w:tbl>
    <w:p w14:paraId="4251ADFA" w14:textId="77777777" w:rsidR="00D825BC" w:rsidRPr="00EE7B91" w:rsidRDefault="007E27AA" w:rsidP="00C169E0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br w:type="page"/>
      </w:r>
      <w:r w:rsidR="00C169E0" w:rsidRPr="00EE7B91">
        <w:rPr>
          <w:rFonts w:cs="Arial"/>
          <w:b/>
          <w:szCs w:val="18"/>
        </w:rPr>
        <w:lastRenderedPageBreak/>
        <w:t>Employment History</w:t>
      </w:r>
    </w:p>
    <w:p w14:paraId="528C3738" w14:textId="77777777" w:rsidR="009E12DD" w:rsidRPr="00EE7B91" w:rsidRDefault="009E12DD" w:rsidP="00F237A9">
      <w:pPr>
        <w:rPr>
          <w:rFonts w:cs="Arial"/>
          <w:szCs w:val="18"/>
        </w:rPr>
      </w:pPr>
      <w:r w:rsidRPr="00EE7B91">
        <w:rPr>
          <w:rFonts w:cs="Arial"/>
          <w:szCs w:val="18"/>
        </w:rPr>
        <w:t>Please start with your present or l</w:t>
      </w:r>
      <w:r w:rsidR="00F237A9" w:rsidRPr="00EE7B91">
        <w:rPr>
          <w:rFonts w:cs="Arial"/>
          <w:szCs w:val="18"/>
        </w:rPr>
        <w:t>ast employment.</w:t>
      </w:r>
      <w:r w:rsidRPr="00EE7B91">
        <w:rPr>
          <w:rFonts w:cs="Arial"/>
          <w:szCs w:val="18"/>
        </w:rPr>
        <w:t xml:space="preserve">  Voluntary work and ‘work experience’ may be included.</w:t>
      </w:r>
    </w:p>
    <w:p w14:paraId="682F52A8" w14:textId="77777777" w:rsidR="00F237A9" w:rsidRPr="00EE7B91" w:rsidRDefault="00F237A9" w:rsidP="00F237A9">
      <w:pPr>
        <w:rPr>
          <w:rFonts w:cs="Arial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1384"/>
        <w:gridCol w:w="3643"/>
        <w:gridCol w:w="902"/>
        <w:gridCol w:w="887"/>
        <w:gridCol w:w="1608"/>
      </w:tblGrid>
      <w:tr w:rsidR="009C6864" w:rsidRPr="00EE7B91" w14:paraId="4E67E07C" w14:textId="77777777" w:rsidTr="00294378">
        <w:tc>
          <w:tcPr>
            <w:tcW w:w="122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7A82E5C6" w14:textId="77777777" w:rsidR="009C6864" w:rsidRPr="00EE7B91" w:rsidRDefault="009C6864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From- to</w:t>
            </w:r>
          </w:p>
        </w:tc>
        <w:tc>
          <w:tcPr>
            <w:tcW w:w="1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0AB5C89B" w14:textId="77777777" w:rsidR="009C6864" w:rsidRPr="00EE7B91" w:rsidRDefault="009C6864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Name &amp; address of Employer</w:t>
            </w: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7ADD9688" w14:textId="77777777" w:rsidR="009C6864" w:rsidRPr="00EE7B91" w:rsidRDefault="009C6864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Job title and duties</w:t>
            </w:r>
          </w:p>
        </w:tc>
        <w:tc>
          <w:tcPr>
            <w:tcW w:w="9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21E4D066" w14:textId="77777777" w:rsidR="009C6864" w:rsidRPr="00EE7B91" w:rsidRDefault="009C6864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Start salary</w:t>
            </w:r>
          </w:p>
        </w:tc>
        <w:tc>
          <w:tcPr>
            <w:tcW w:w="8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621BAF98" w14:textId="77777777" w:rsidR="009C6864" w:rsidRPr="00EE7B91" w:rsidRDefault="009C6864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Finish salary</w:t>
            </w: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C8C8C"/>
          </w:tcPr>
          <w:p w14:paraId="5B2C528D" w14:textId="77777777" w:rsidR="009C6864" w:rsidRPr="00EE7B91" w:rsidRDefault="009C6864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Reason for leaving</w:t>
            </w:r>
          </w:p>
        </w:tc>
      </w:tr>
      <w:tr w:rsidR="00F237A9" w:rsidRPr="00EE7B91" w14:paraId="33EC3C3E" w14:textId="77777777" w:rsidTr="00294378">
        <w:tc>
          <w:tcPr>
            <w:tcW w:w="122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21BD928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1.</w:t>
            </w:r>
          </w:p>
          <w:p w14:paraId="01667A6C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53733F20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0749A0D0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2EAB0B67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72E13EF7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46396DAF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431B867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27C1B7D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9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E375C9C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CE88A1C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0075248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</w:tr>
      <w:tr w:rsidR="00F237A9" w:rsidRPr="00EE7B91" w14:paraId="3AAF5025" w14:textId="77777777" w:rsidTr="00294378">
        <w:tc>
          <w:tcPr>
            <w:tcW w:w="122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8CFF730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2.</w:t>
            </w:r>
          </w:p>
          <w:p w14:paraId="2D4A9354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2102BB69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00DC5FF9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215A891C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294AACC0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30D1FBDC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2B7E84D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45784BC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9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C8C0FAF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442642B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209BD48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</w:tr>
      <w:tr w:rsidR="00F237A9" w:rsidRPr="00EE7B91" w14:paraId="7B7AFE74" w14:textId="77777777" w:rsidTr="00294378">
        <w:tc>
          <w:tcPr>
            <w:tcW w:w="122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72A25EE0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3.</w:t>
            </w:r>
          </w:p>
          <w:p w14:paraId="5A1EA37F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64731D2B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2F32F940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5190E50A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3EAF93D7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70C76576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C8C4F36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1DC7A176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9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E89F35A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D49821C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81151C6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</w:tr>
      <w:tr w:rsidR="00F237A9" w:rsidRPr="00EE7B91" w14:paraId="6B6C8CD0" w14:textId="77777777" w:rsidTr="00294378">
        <w:tc>
          <w:tcPr>
            <w:tcW w:w="122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880AD10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4.</w:t>
            </w:r>
          </w:p>
          <w:p w14:paraId="3B7C21A5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242380D3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0111D5E1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2446C732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4A549451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29CAD3E3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52F6F33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67C9D928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9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459CC75F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A995A4F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582A5786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</w:tr>
      <w:tr w:rsidR="00F237A9" w:rsidRPr="00EE7B91" w14:paraId="69276912" w14:textId="77777777" w:rsidTr="00294378">
        <w:tc>
          <w:tcPr>
            <w:tcW w:w="122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E62FF4C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  <w:r w:rsidRPr="00EE7B91">
              <w:rPr>
                <w:rFonts w:cs="Arial"/>
                <w:b/>
                <w:color w:val="FFFFFF"/>
                <w:szCs w:val="18"/>
              </w:rPr>
              <w:t>5.</w:t>
            </w:r>
          </w:p>
          <w:p w14:paraId="76E8EAA3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607E5BDC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6A96EF72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3B6CD12A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58A10F8C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  <w:p w14:paraId="35DE5F27" w14:textId="77777777" w:rsidR="00F237A9" w:rsidRPr="00EE7B91" w:rsidRDefault="00F237A9" w:rsidP="00F237A9">
            <w:pPr>
              <w:rPr>
                <w:rFonts w:cs="Arial"/>
                <w:b/>
                <w:color w:val="FFFFFF"/>
                <w:szCs w:val="18"/>
              </w:rPr>
            </w:pPr>
          </w:p>
        </w:tc>
        <w:tc>
          <w:tcPr>
            <w:tcW w:w="14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EF52739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0DEE7733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9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105F8991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3C2D2F55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  <w:tc>
          <w:tcPr>
            <w:tcW w:w="16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</w:tcPr>
          <w:p w14:paraId="2C7D9770" w14:textId="77777777" w:rsidR="00F237A9" w:rsidRPr="00EE7B91" w:rsidRDefault="00F237A9" w:rsidP="00F237A9">
            <w:pPr>
              <w:rPr>
                <w:rFonts w:cs="Arial"/>
                <w:szCs w:val="18"/>
              </w:rPr>
            </w:pPr>
          </w:p>
        </w:tc>
      </w:tr>
    </w:tbl>
    <w:p w14:paraId="27F6B906" w14:textId="77777777" w:rsidR="00F237A9" w:rsidRPr="00EE7B91" w:rsidRDefault="00F237A9">
      <w:pPr>
        <w:rPr>
          <w:rFonts w:cs="Arial"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2628"/>
        <w:gridCol w:w="2170"/>
      </w:tblGrid>
      <w:tr w:rsidR="00840DF2" w:rsidRPr="00EE7B91" w14:paraId="67ED6F2D" w14:textId="77777777" w:rsidTr="00294378">
        <w:tc>
          <w:tcPr>
            <w:tcW w:w="2628" w:type="dxa"/>
          </w:tcPr>
          <w:p w14:paraId="3F24DAB8" w14:textId="77777777" w:rsidR="00840DF2" w:rsidRPr="00EE7B91" w:rsidRDefault="00840DF2">
            <w:pPr>
              <w:rPr>
                <w:rFonts w:cs="Arial"/>
                <w:szCs w:val="18"/>
              </w:rPr>
            </w:pPr>
            <w:r w:rsidRPr="00EE7B91">
              <w:rPr>
                <w:rFonts w:cs="Arial"/>
                <w:szCs w:val="18"/>
              </w:rPr>
              <w:t xml:space="preserve">Notice required in current post </w:t>
            </w:r>
          </w:p>
        </w:tc>
        <w:tc>
          <w:tcPr>
            <w:tcW w:w="2170" w:type="dxa"/>
            <w:shd w:val="clear" w:color="auto" w:fill="D9D9D9"/>
          </w:tcPr>
          <w:p w14:paraId="03E79FE3" w14:textId="77777777" w:rsidR="00840DF2" w:rsidRPr="00EE7B91" w:rsidRDefault="00840DF2">
            <w:pPr>
              <w:rPr>
                <w:rFonts w:cs="Arial"/>
                <w:szCs w:val="18"/>
              </w:rPr>
            </w:pPr>
          </w:p>
        </w:tc>
      </w:tr>
    </w:tbl>
    <w:p w14:paraId="1ACEF588" w14:textId="77777777" w:rsidR="00840DF2" w:rsidRPr="00EE7B91" w:rsidRDefault="00840DF2">
      <w:pPr>
        <w:rPr>
          <w:rFonts w:cs="Arial"/>
          <w:szCs w:val="18"/>
        </w:rPr>
      </w:pPr>
    </w:p>
    <w:p w14:paraId="10AE1044" w14:textId="77777777" w:rsidR="007E27AA" w:rsidRPr="00EE7B91" w:rsidRDefault="009E12DD">
      <w:pPr>
        <w:rPr>
          <w:rFonts w:cs="Arial"/>
          <w:szCs w:val="18"/>
        </w:rPr>
      </w:pPr>
      <w:r w:rsidRPr="00EE7B91">
        <w:rPr>
          <w:rFonts w:cs="Arial"/>
          <w:szCs w:val="18"/>
        </w:rPr>
        <w:t>Which of the above employers have we your permission to contact?  Please circle.</w:t>
      </w:r>
      <w:r w:rsidRPr="00EE7B91">
        <w:rPr>
          <w:rFonts w:cs="Arial"/>
          <w:szCs w:val="18"/>
        </w:rPr>
        <w:tab/>
        <w:t>1       2       3       4</w:t>
      </w:r>
      <w:r w:rsidR="00F237A9" w:rsidRPr="00EE7B91">
        <w:rPr>
          <w:rFonts w:cs="Arial"/>
          <w:szCs w:val="18"/>
        </w:rPr>
        <w:t xml:space="preserve">        5</w:t>
      </w:r>
      <w:r w:rsidR="00F237A9" w:rsidRPr="00EE7B91">
        <w:rPr>
          <w:rFonts w:cs="Arial"/>
          <w:szCs w:val="18"/>
        </w:rPr>
        <w:tab/>
      </w:r>
    </w:p>
    <w:p w14:paraId="00B2BA7A" w14:textId="77777777" w:rsidR="009C6864" w:rsidRPr="00EE7B91" w:rsidRDefault="009C6864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General Comments</w:t>
      </w:r>
    </w:p>
    <w:p w14:paraId="63A88F84" w14:textId="77777777" w:rsidR="0098416C" w:rsidRPr="00EE7B91" w:rsidRDefault="009C6864">
      <w:pPr>
        <w:rPr>
          <w:rFonts w:cs="Arial"/>
          <w:szCs w:val="18"/>
        </w:rPr>
      </w:pPr>
      <w:r w:rsidRPr="00EE7B91">
        <w:rPr>
          <w:rFonts w:cs="Arial"/>
          <w:szCs w:val="18"/>
        </w:rPr>
        <w:t>Please detail here, your specific reasons for this application, the strengths you would bring to the post and your career ambitions.</w:t>
      </w:r>
    </w:p>
    <w:p w14:paraId="5496B9CF" w14:textId="77777777" w:rsidR="009C6864" w:rsidRPr="00EE7B91" w:rsidRDefault="009C6864">
      <w:pPr>
        <w:rPr>
          <w:rFonts w:cs="Arial"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9D9D9"/>
        <w:tblLook w:val="01E0" w:firstRow="1" w:lastRow="1" w:firstColumn="1" w:lastColumn="1" w:noHBand="0" w:noVBand="0"/>
      </w:tblPr>
      <w:tblGrid>
        <w:gridCol w:w="9629"/>
      </w:tblGrid>
      <w:tr w:rsidR="009C6864" w:rsidRPr="00EE7B91" w14:paraId="33F66176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35630CFF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0EFCFCBD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0E05C902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200C490F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1A789C2E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5D7E6974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125B8EB5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069DF8E0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55A06DB7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31A17AF9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7561525C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23963F37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1AF77D7F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6D870C54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5603DECC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61CE05F1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70F0D2A5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60DCEC2B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37C6CE16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0EB114F8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165D2715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11E0C67A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3A7E1462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43BCCFC4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772AE5BF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  <w:tr w:rsidR="009C6864" w:rsidRPr="00EE7B91" w14:paraId="41B641A3" w14:textId="77777777" w:rsidTr="00294378">
        <w:trPr>
          <w:trHeight w:val="340"/>
        </w:trPr>
        <w:tc>
          <w:tcPr>
            <w:tcW w:w="9855" w:type="dxa"/>
            <w:shd w:val="clear" w:color="auto" w:fill="D9D9D9"/>
          </w:tcPr>
          <w:p w14:paraId="3D7B63F3" w14:textId="77777777" w:rsidR="009C6864" w:rsidRPr="00EE7B91" w:rsidRDefault="009C6864">
            <w:pPr>
              <w:rPr>
                <w:rFonts w:cs="Arial"/>
                <w:szCs w:val="18"/>
              </w:rPr>
            </w:pPr>
          </w:p>
        </w:tc>
      </w:tr>
    </w:tbl>
    <w:p w14:paraId="0800D453" w14:textId="77777777" w:rsidR="00E3646D" w:rsidRPr="00EE7B91" w:rsidRDefault="00E3646D">
      <w:pPr>
        <w:rPr>
          <w:rFonts w:cs="Arial"/>
          <w:b/>
          <w:szCs w:val="18"/>
        </w:rPr>
      </w:pPr>
    </w:p>
    <w:p w14:paraId="22DE19EB" w14:textId="77777777" w:rsidR="009C79A7" w:rsidRPr="00EE7B91" w:rsidRDefault="00C13120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Transport</w:t>
      </w:r>
    </w:p>
    <w:p w14:paraId="3D9514D4" w14:textId="77777777" w:rsidR="009C79A7" w:rsidRPr="00EE7B91" w:rsidRDefault="00E3646D">
      <w:pPr>
        <w:rPr>
          <w:rFonts w:cs="Arial"/>
          <w:szCs w:val="18"/>
        </w:rPr>
      </w:pPr>
      <w:r w:rsidRPr="00EE7B91">
        <w:rPr>
          <w:rFonts w:cs="Arial"/>
          <w:szCs w:val="18"/>
        </w:rPr>
        <w:t xml:space="preserve">Do you own a car or </w:t>
      </w:r>
      <w:r w:rsidR="00D11F1E" w:rsidRPr="00EE7B91">
        <w:rPr>
          <w:rFonts w:cs="Arial"/>
          <w:szCs w:val="18"/>
        </w:rPr>
        <w:t xml:space="preserve">have </w:t>
      </w:r>
      <w:r w:rsidRPr="00EE7B91">
        <w:rPr>
          <w:rFonts w:cs="Arial"/>
          <w:szCs w:val="18"/>
        </w:rPr>
        <w:t xml:space="preserve">access to a car for business use? </w:t>
      </w:r>
      <w:r w:rsidRPr="00EE7B91">
        <w:rPr>
          <w:rFonts w:cs="Arial"/>
          <w:b/>
          <w:szCs w:val="18"/>
        </w:rPr>
        <w:t>YES / NO</w:t>
      </w:r>
      <w:r w:rsidRPr="00EE7B91">
        <w:rPr>
          <w:rFonts w:cs="Arial"/>
          <w:szCs w:val="18"/>
        </w:rPr>
        <w:t xml:space="preserve"> </w:t>
      </w:r>
      <w:r w:rsidR="00C13120" w:rsidRPr="00EE7B91">
        <w:rPr>
          <w:rFonts w:cs="Arial"/>
          <w:szCs w:val="18"/>
        </w:rPr>
        <w:t xml:space="preserve"> </w:t>
      </w:r>
      <w:r w:rsidRPr="00EE7B91">
        <w:rPr>
          <w:rFonts w:cs="Arial"/>
          <w:szCs w:val="18"/>
        </w:rPr>
        <w:t xml:space="preserve"> </w:t>
      </w:r>
      <w:r w:rsidRPr="00EE7B91">
        <w:rPr>
          <w:rFonts w:cs="Arial"/>
          <w:szCs w:val="18"/>
        </w:rPr>
        <w:tab/>
        <w:t xml:space="preserve">Have a current driving license?  </w:t>
      </w:r>
      <w:r w:rsidRPr="00EE7B91">
        <w:rPr>
          <w:rFonts w:cs="Arial"/>
          <w:szCs w:val="18"/>
        </w:rPr>
        <w:tab/>
      </w:r>
      <w:r w:rsidRPr="00EE7B91">
        <w:rPr>
          <w:rFonts w:cs="Arial"/>
          <w:b/>
          <w:szCs w:val="18"/>
        </w:rPr>
        <w:t>YES / NO</w:t>
      </w:r>
    </w:p>
    <w:p w14:paraId="1B4CD54C" w14:textId="77777777" w:rsidR="00E3646D" w:rsidRPr="00EE7B91" w:rsidRDefault="00E3646D">
      <w:pPr>
        <w:rPr>
          <w:rFonts w:cs="Arial"/>
          <w:b/>
          <w:szCs w:val="18"/>
        </w:rPr>
      </w:pPr>
    </w:p>
    <w:p w14:paraId="6D9F74A3" w14:textId="77777777" w:rsidR="003C7C34" w:rsidRPr="00EE7B91" w:rsidRDefault="00F019B3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Disability Discrimination Act 1995</w:t>
      </w:r>
      <w:r w:rsidR="005A31D2" w:rsidRPr="00EE7B91">
        <w:rPr>
          <w:rFonts w:cs="Arial"/>
          <w:b/>
          <w:szCs w:val="18"/>
        </w:rPr>
        <w:t>/ Equal Opportunities</w:t>
      </w:r>
    </w:p>
    <w:p w14:paraId="194A7B9E" w14:textId="77777777" w:rsidR="003C7C34" w:rsidRPr="00EE7B91" w:rsidRDefault="00F019B3" w:rsidP="00F019B3">
      <w:pPr>
        <w:rPr>
          <w:rFonts w:cs="Arial"/>
          <w:szCs w:val="18"/>
        </w:rPr>
      </w:pPr>
      <w:r w:rsidRPr="00EE7B91">
        <w:rPr>
          <w:rFonts w:cs="Arial"/>
          <w:szCs w:val="18"/>
        </w:rPr>
        <w:t>Doran Consulting welcomes applications from pe</w:t>
      </w:r>
      <w:r w:rsidR="005A31D2" w:rsidRPr="00EE7B91">
        <w:rPr>
          <w:rFonts w:cs="Arial"/>
          <w:szCs w:val="18"/>
        </w:rPr>
        <w:t xml:space="preserve">ople with disabilities </w:t>
      </w:r>
      <w:r w:rsidRPr="00EE7B91">
        <w:rPr>
          <w:rFonts w:cs="Arial"/>
          <w:szCs w:val="18"/>
        </w:rPr>
        <w:t>who meet the selection criteria. Please let us know if you r</w:t>
      </w:r>
      <w:r w:rsidR="003C7C34" w:rsidRPr="00EE7B91">
        <w:rPr>
          <w:rFonts w:cs="Arial"/>
          <w:szCs w:val="18"/>
        </w:rPr>
        <w:t xml:space="preserve">equire any adjustments, due to disability, </w:t>
      </w:r>
      <w:r w:rsidRPr="00EE7B91">
        <w:rPr>
          <w:rFonts w:cs="Arial"/>
          <w:szCs w:val="18"/>
        </w:rPr>
        <w:t xml:space="preserve">to be made to </w:t>
      </w:r>
      <w:r w:rsidR="003C7C34" w:rsidRPr="00EE7B91">
        <w:rPr>
          <w:rFonts w:cs="Arial"/>
          <w:szCs w:val="18"/>
        </w:rPr>
        <w:t>enable you to attend an interview, or</w:t>
      </w:r>
      <w:r w:rsidRPr="00EE7B91">
        <w:rPr>
          <w:rFonts w:cs="Arial"/>
          <w:szCs w:val="18"/>
        </w:rPr>
        <w:t xml:space="preserve"> </w:t>
      </w:r>
      <w:r w:rsidR="003C7C34" w:rsidRPr="00EE7B91">
        <w:rPr>
          <w:rFonts w:cs="Arial"/>
          <w:szCs w:val="18"/>
        </w:rPr>
        <w:t xml:space="preserve">which you wish us to </w:t>
      </w:r>
      <w:proofErr w:type="gramStart"/>
      <w:r w:rsidR="003C7C34" w:rsidRPr="00EE7B91">
        <w:rPr>
          <w:rFonts w:cs="Arial"/>
          <w:szCs w:val="18"/>
        </w:rPr>
        <w:t>take into account</w:t>
      </w:r>
      <w:proofErr w:type="gramEnd"/>
      <w:r w:rsidR="003C7C34" w:rsidRPr="00EE7B91">
        <w:rPr>
          <w:rFonts w:cs="Arial"/>
          <w:szCs w:val="18"/>
        </w:rPr>
        <w:t xml:space="preserve"> when considering your application.  For example, provision of sign language</w:t>
      </w:r>
      <w:r w:rsidRPr="00EE7B91">
        <w:rPr>
          <w:rFonts w:cs="Arial"/>
          <w:szCs w:val="18"/>
        </w:rPr>
        <w:t xml:space="preserve"> </w:t>
      </w:r>
      <w:r w:rsidR="003C7C34" w:rsidRPr="00EE7B91">
        <w:rPr>
          <w:rFonts w:cs="Arial"/>
          <w:szCs w:val="18"/>
        </w:rPr>
        <w:t xml:space="preserve">interpreter, </w:t>
      </w:r>
      <w:r w:rsidR="00306AE6" w:rsidRPr="00EE7B91">
        <w:rPr>
          <w:rFonts w:cs="Arial"/>
          <w:szCs w:val="18"/>
        </w:rPr>
        <w:t xml:space="preserve">provision of recruitment materials in another format, </w:t>
      </w:r>
      <w:r w:rsidR="003C7C34" w:rsidRPr="00EE7B91">
        <w:rPr>
          <w:rFonts w:cs="Arial"/>
          <w:szCs w:val="18"/>
        </w:rPr>
        <w:t>special computer equipment or different working arrangements.</w:t>
      </w:r>
      <w:r w:rsidR="009C79A7" w:rsidRPr="00EE7B91">
        <w:rPr>
          <w:rFonts w:cs="Arial"/>
          <w:szCs w:val="18"/>
        </w:rPr>
        <w:t xml:space="preserve">  </w:t>
      </w:r>
      <w:r w:rsidR="009C79A7" w:rsidRPr="00EE7B91">
        <w:rPr>
          <w:rFonts w:cs="Arial"/>
          <w:szCs w:val="18"/>
        </w:rPr>
        <w:tab/>
      </w:r>
      <w:r w:rsidR="009C79A7" w:rsidRPr="00EE7B91">
        <w:rPr>
          <w:rFonts w:cs="Arial"/>
          <w:szCs w:val="18"/>
        </w:rPr>
        <w:tab/>
      </w:r>
      <w:r w:rsidR="009C79A7" w:rsidRPr="00EE7B91">
        <w:rPr>
          <w:rFonts w:cs="Arial"/>
          <w:szCs w:val="18"/>
        </w:rPr>
        <w:tab/>
      </w:r>
      <w:r w:rsidR="009C79A7" w:rsidRPr="00EE7B91">
        <w:rPr>
          <w:rFonts w:cs="Arial"/>
          <w:szCs w:val="18"/>
        </w:rPr>
        <w:tab/>
        <w:t xml:space="preserve"> </w:t>
      </w: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9D9D9"/>
        <w:tblLook w:val="01E0" w:firstRow="1" w:lastRow="1" w:firstColumn="1" w:lastColumn="1" w:noHBand="0" w:noVBand="0"/>
      </w:tblPr>
      <w:tblGrid>
        <w:gridCol w:w="9629"/>
      </w:tblGrid>
      <w:tr w:rsidR="003C7C34" w:rsidRPr="00EE7B91" w14:paraId="7A875AB3" w14:textId="77777777" w:rsidTr="00294378">
        <w:tc>
          <w:tcPr>
            <w:tcW w:w="9855" w:type="dxa"/>
            <w:shd w:val="clear" w:color="auto" w:fill="D9D9D9"/>
          </w:tcPr>
          <w:p w14:paraId="59750D2D" w14:textId="77777777" w:rsidR="003C7C34" w:rsidRPr="00EE7B91" w:rsidRDefault="003C7C34" w:rsidP="009C79A7">
            <w:pPr>
              <w:rPr>
                <w:rFonts w:cs="Arial"/>
                <w:szCs w:val="18"/>
              </w:rPr>
            </w:pPr>
          </w:p>
        </w:tc>
      </w:tr>
      <w:tr w:rsidR="003C7C34" w:rsidRPr="00EE7B91" w14:paraId="28C243C1" w14:textId="77777777" w:rsidTr="00294378">
        <w:tc>
          <w:tcPr>
            <w:tcW w:w="9855" w:type="dxa"/>
            <w:shd w:val="clear" w:color="auto" w:fill="D9D9D9"/>
          </w:tcPr>
          <w:p w14:paraId="35AF7FB0" w14:textId="77777777" w:rsidR="003C7C34" w:rsidRPr="00EE7B91" w:rsidRDefault="003C7C34" w:rsidP="009C79A7">
            <w:pPr>
              <w:rPr>
                <w:rFonts w:cs="Arial"/>
                <w:szCs w:val="18"/>
              </w:rPr>
            </w:pPr>
          </w:p>
        </w:tc>
      </w:tr>
      <w:tr w:rsidR="00F019B3" w:rsidRPr="00EE7B91" w14:paraId="108928A4" w14:textId="77777777" w:rsidTr="00294378">
        <w:tc>
          <w:tcPr>
            <w:tcW w:w="9855" w:type="dxa"/>
            <w:shd w:val="clear" w:color="auto" w:fill="D9D9D9"/>
          </w:tcPr>
          <w:p w14:paraId="3FADFB29" w14:textId="77777777" w:rsidR="00F019B3" w:rsidRPr="00EE7B91" w:rsidRDefault="00F019B3" w:rsidP="009C79A7">
            <w:pPr>
              <w:rPr>
                <w:rFonts w:cs="Arial"/>
                <w:szCs w:val="18"/>
              </w:rPr>
            </w:pPr>
          </w:p>
        </w:tc>
      </w:tr>
      <w:tr w:rsidR="00F019B3" w:rsidRPr="00EE7B91" w14:paraId="18DD20EC" w14:textId="77777777" w:rsidTr="00294378">
        <w:tc>
          <w:tcPr>
            <w:tcW w:w="9855" w:type="dxa"/>
            <w:shd w:val="clear" w:color="auto" w:fill="D9D9D9"/>
          </w:tcPr>
          <w:p w14:paraId="78E8DFC2" w14:textId="77777777" w:rsidR="00F019B3" w:rsidRPr="00EE7B91" w:rsidRDefault="00F019B3" w:rsidP="009C79A7">
            <w:pPr>
              <w:rPr>
                <w:rFonts w:cs="Arial"/>
                <w:szCs w:val="18"/>
              </w:rPr>
            </w:pPr>
          </w:p>
        </w:tc>
      </w:tr>
      <w:tr w:rsidR="00F019B3" w:rsidRPr="00EE7B91" w14:paraId="4482F3F6" w14:textId="77777777" w:rsidTr="00294378">
        <w:tc>
          <w:tcPr>
            <w:tcW w:w="9855" w:type="dxa"/>
            <w:shd w:val="clear" w:color="auto" w:fill="D9D9D9"/>
          </w:tcPr>
          <w:p w14:paraId="7644B28E" w14:textId="77777777" w:rsidR="00F019B3" w:rsidRPr="00EE7B91" w:rsidRDefault="00F019B3" w:rsidP="009C79A7">
            <w:pPr>
              <w:rPr>
                <w:rFonts w:cs="Arial"/>
                <w:szCs w:val="18"/>
              </w:rPr>
            </w:pPr>
          </w:p>
        </w:tc>
      </w:tr>
    </w:tbl>
    <w:p w14:paraId="6ED6004D" w14:textId="77777777" w:rsidR="009C79A7" w:rsidRPr="00EE7B91" w:rsidRDefault="009C79A7">
      <w:pPr>
        <w:rPr>
          <w:rFonts w:cs="Arial"/>
          <w:szCs w:val="18"/>
        </w:rPr>
      </w:pPr>
    </w:p>
    <w:p w14:paraId="22D6854F" w14:textId="77777777" w:rsidR="008C53C5" w:rsidRPr="00EE7B91" w:rsidRDefault="009C79A7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Criminal Record</w:t>
      </w:r>
    </w:p>
    <w:p w14:paraId="1AC4DA94" w14:textId="77777777" w:rsidR="009C79A7" w:rsidRPr="00EE7B91" w:rsidRDefault="009C79A7">
      <w:pPr>
        <w:rPr>
          <w:rFonts w:cs="Arial"/>
          <w:b/>
          <w:bCs/>
          <w:szCs w:val="18"/>
        </w:rPr>
      </w:pPr>
      <w:r w:rsidRPr="00EE7B91">
        <w:rPr>
          <w:rFonts w:cs="Arial"/>
          <w:szCs w:val="18"/>
        </w:rPr>
        <w:t xml:space="preserve">Have you ever been convicted of a criminal offence?  You do not need to answer YES if the conviction is spent in accordance with current Rehabilitation of Offenders legislation.  But if your answer is YES please </w:t>
      </w:r>
      <w:proofErr w:type="gramStart"/>
      <w:r w:rsidRPr="00EE7B91">
        <w:rPr>
          <w:rFonts w:cs="Arial"/>
          <w:szCs w:val="18"/>
        </w:rPr>
        <w:t>give</w:t>
      </w:r>
      <w:proofErr w:type="gramEnd"/>
      <w:r w:rsidRPr="00EE7B91">
        <w:rPr>
          <w:rFonts w:cs="Arial"/>
          <w:szCs w:val="18"/>
        </w:rPr>
        <w:t xml:space="preserve"> details.  </w:t>
      </w:r>
      <w:r w:rsidRPr="00EE7B91">
        <w:rPr>
          <w:rFonts w:cs="Arial"/>
          <w:b/>
          <w:bCs/>
          <w:szCs w:val="18"/>
        </w:rPr>
        <w:t>YES / NO</w:t>
      </w: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9D9D9"/>
        <w:tblLook w:val="01E0" w:firstRow="1" w:lastRow="1" w:firstColumn="1" w:lastColumn="1" w:noHBand="0" w:noVBand="0"/>
      </w:tblPr>
      <w:tblGrid>
        <w:gridCol w:w="9629"/>
      </w:tblGrid>
      <w:tr w:rsidR="009C79A7" w:rsidRPr="00EE7B91" w14:paraId="25948D15" w14:textId="77777777" w:rsidTr="00294378">
        <w:tc>
          <w:tcPr>
            <w:tcW w:w="9855" w:type="dxa"/>
            <w:shd w:val="clear" w:color="auto" w:fill="D9D9D9"/>
          </w:tcPr>
          <w:p w14:paraId="0D02200F" w14:textId="77777777" w:rsidR="009C79A7" w:rsidRPr="00EE7B91" w:rsidRDefault="009C79A7">
            <w:pPr>
              <w:rPr>
                <w:rFonts w:cs="Arial"/>
                <w:b/>
                <w:szCs w:val="18"/>
              </w:rPr>
            </w:pPr>
          </w:p>
        </w:tc>
      </w:tr>
      <w:tr w:rsidR="009C79A7" w:rsidRPr="00EE7B91" w14:paraId="2E539E7C" w14:textId="77777777" w:rsidTr="00294378">
        <w:tc>
          <w:tcPr>
            <w:tcW w:w="9855" w:type="dxa"/>
            <w:shd w:val="clear" w:color="auto" w:fill="D9D9D9"/>
          </w:tcPr>
          <w:p w14:paraId="4EF529DB" w14:textId="77777777" w:rsidR="009C79A7" w:rsidRPr="00EE7B91" w:rsidRDefault="009C79A7">
            <w:pPr>
              <w:rPr>
                <w:rFonts w:cs="Arial"/>
                <w:b/>
                <w:szCs w:val="18"/>
              </w:rPr>
            </w:pPr>
          </w:p>
        </w:tc>
      </w:tr>
    </w:tbl>
    <w:p w14:paraId="58F3D269" w14:textId="77777777" w:rsidR="0018012A" w:rsidRPr="00EE7B91" w:rsidRDefault="0018012A" w:rsidP="00D56A62">
      <w:pPr>
        <w:rPr>
          <w:rFonts w:cs="Arial"/>
          <w:b/>
          <w:szCs w:val="18"/>
        </w:rPr>
      </w:pPr>
    </w:p>
    <w:p w14:paraId="1CDBFE68" w14:textId="77777777" w:rsidR="00F019B3" w:rsidRPr="00EE7B91" w:rsidRDefault="00F019B3" w:rsidP="00D56A62">
      <w:pPr>
        <w:rPr>
          <w:rFonts w:cs="Arial"/>
          <w:b/>
          <w:szCs w:val="18"/>
        </w:rPr>
      </w:pPr>
    </w:p>
    <w:p w14:paraId="3EBBA3B6" w14:textId="77777777" w:rsidR="00E3646D" w:rsidRPr="00EE7B91" w:rsidRDefault="00E3646D" w:rsidP="00D56A62">
      <w:pPr>
        <w:rPr>
          <w:rFonts w:cs="Arial"/>
          <w:b/>
          <w:szCs w:val="18"/>
        </w:rPr>
      </w:pPr>
    </w:p>
    <w:p w14:paraId="3F846558" w14:textId="77777777" w:rsidR="009E12DD" w:rsidRPr="00EE7B91" w:rsidRDefault="00840DF2" w:rsidP="00D56A62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References</w:t>
      </w:r>
    </w:p>
    <w:p w14:paraId="5530ADD8" w14:textId="77777777" w:rsidR="003C1A63" w:rsidRPr="00EE7B91" w:rsidRDefault="003C1A63">
      <w:pPr>
        <w:ind w:left="720"/>
        <w:rPr>
          <w:rFonts w:cs="Arial"/>
          <w:szCs w:val="18"/>
        </w:rPr>
      </w:pPr>
    </w:p>
    <w:p w14:paraId="478A1F3F" w14:textId="77777777" w:rsidR="009E12DD" w:rsidRPr="00EE7B91" w:rsidRDefault="000749E4" w:rsidP="00840DF2">
      <w:pPr>
        <w:rPr>
          <w:rFonts w:cs="Arial"/>
          <w:szCs w:val="18"/>
        </w:rPr>
      </w:pPr>
      <w:r w:rsidRPr="00EE7B91">
        <w:rPr>
          <w:rFonts w:cs="Arial"/>
          <w:szCs w:val="18"/>
        </w:rPr>
        <w:t xml:space="preserve">Please provide the names, </w:t>
      </w:r>
      <w:r w:rsidR="009E12DD" w:rsidRPr="00EE7B91">
        <w:rPr>
          <w:rFonts w:cs="Arial"/>
          <w:szCs w:val="18"/>
        </w:rPr>
        <w:t xml:space="preserve">addresses </w:t>
      </w:r>
      <w:r w:rsidRPr="00EE7B91">
        <w:rPr>
          <w:rFonts w:cs="Arial"/>
          <w:szCs w:val="18"/>
        </w:rPr>
        <w:t xml:space="preserve">and telephone numbers </w:t>
      </w:r>
      <w:r w:rsidR="009E12DD" w:rsidRPr="00EE7B91">
        <w:rPr>
          <w:rFonts w:cs="Arial"/>
          <w:szCs w:val="18"/>
        </w:rPr>
        <w:t>of two referees (who will only be contacted by Doran Consulting with your permission).</w:t>
      </w:r>
    </w:p>
    <w:p w14:paraId="18DD7D52" w14:textId="77777777" w:rsidR="009E12DD" w:rsidRPr="00EE7B91" w:rsidRDefault="009E12DD" w:rsidP="0098416C">
      <w:pPr>
        <w:rPr>
          <w:rFonts w:cs="Arial"/>
          <w:szCs w:val="18"/>
        </w:rPr>
      </w:pPr>
    </w:p>
    <w:p w14:paraId="041D6692" w14:textId="77777777" w:rsidR="0098416C" w:rsidRPr="00EE7B91" w:rsidRDefault="0098416C" w:rsidP="0098416C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1. Professional</w:t>
      </w:r>
    </w:p>
    <w:p w14:paraId="76F48FDB" w14:textId="77777777" w:rsidR="0098416C" w:rsidRPr="00EE7B91" w:rsidRDefault="0098416C" w:rsidP="0098416C">
      <w:pPr>
        <w:rPr>
          <w:rFonts w:cs="Arial"/>
          <w:b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4829"/>
        <w:gridCol w:w="4800"/>
      </w:tblGrid>
      <w:tr w:rsidR="0098416C" w:rsidRPr="00EE7B91" w14:paraId="35806590" w14:textId="77777777" w:rsidTr="00294378">
        <w:trPr>
          <w:trHeight w:val="397"/>
        </w:trPr>
        <w:tc>
          <w:tcPr>
            <w:tcW w:w="4927" w:type="dxa"/>
          </w:tcPr>
          <w:p w14:paraId="1F3FB3D4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Title</w:t>
            </w:r>
          </w:p>
        </w:tc>
        <w:tc>
          <w:tcPr>
            <w:tcW w:w="4928" w:type="dxa"/>
            <w:shd w:val="clear" w:color="auto" w:fill="D9D9D9"/>
          </w:tcPr>
          <w:p w14:paraId="69E29BD0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7BC8180B" w14:textId="77777777" w:rsidTr="00294378">
        <w:trPr>
          <w:trHeight w:val="397"/>
        </w:trPr>
        <w:tc>
          <w:tcPr>
            <w:tcW w:w="4927" w:type="dxa"/>
          </w:tcPr>
          <w:p w14:paraId="19C5077A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Surname</w:t>
            </w:r>
          </w:p>
        </w:tc>
        <w:tc>
          <w:tcPr>
            <w:tcW w:w="4928" w:type="dxa"/>
            <w:shd w:val="clear" w:color="auto" w:fill="D9D9D9"/>
          </w:tcPr>
          <w:p w14:paraId="36BC95B5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3101D9AD" w14:textId="77777777" w:rsidTr="00294378">
        <w:trPr>
          <w:trHeight w:val="397"/>
        </w:trPr>
        <w:tc>
          <w:tcPr>
            <w:tcW w:w="4927" w:type="dxa"/>
          </w:tcPr>
          <w:p w14:paraId="464F4F4A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Forename(s)</w:t>
            </w:r>
          </w:p>
        </w:tc>
        <w:tc>
          <w:tcPr>
            <w:tcW w:w="4928" w:type="dxa"/>
            <w:shd w:val="clear" w:color="auto" w:fill="D9D9D9"/>
          </w:tcPr>
          <w:p w14:paraId="6BA195EF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4CBC6F9E" w14:textId="77777777" w:rsidTr="00294378">
        <w:trPr>
          <w:trHeight w:val="397"/>
        </w:trPr>
        <w:tc>
          <w:tcPr>
            <w:tcW w:w="4927" w:type="dxa"/>
          </w:tcPr>
          <w:p w14:paraId="2F089266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Address</w:t>
            </w:r>
          </w:p>
        </w:tc>
        <w:tc>
          <w:tcPr>
            <w:tcW w:w="4928" w:type="dxa"/>
            <w:shd w:val="clear" w:color="auto" w:fill="D9D9D9"/>
          </w:tcPr>
          <w:p w14:paraId="76E510A5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19075870" w14:textId="77777777" w:rsidTr="00294378">
        <w:trPr>
          <w:trHeight w:val="397"/>
        </w:trPr>
        <w:tc>
          <w:tcPr>
            <w:tcW w:w="4927" w:type="dxa"/>
          </w:tcPr>
          <w:p w14:paraId="7412ECF7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</w:p>
        </w:tc>
        <w:tc>
          <w:tcPr>
            <w:tcW w:w="4928" w:type="dxa"/>
            <w:shd w:val="clear" w:color="auto" w:fill="D9D9D9"/>
          </w:tcPr>
          <w:p w14:paraId="1519C781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31682217" w14:textId="77777777" w:rsidTr="00294378">
        <w:trPr>
          <w:trHeight w:val="397"/>
        </w:trPr>
        <w:tc>
          <w:tcPr>
            <w:tcW w:w="4927" w:type="dxa"/>
          </w:tcPr>
          <w:p w14:paraId="49D8797C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Postcode</w:t>
            </w:r>
          </w:p>
        </w:tc>
        <w:tc>
          <w:tcPr>
            <w:tcW w:w="4928" w:type="dxa"/>
            <w:shd w:val="clear" w:color="auto" w:fill="D9D9D9"/>
          </w:tcPr>
          <w:p w14:paraId="10B957C0" w14:textId="77777777" w:rsidR="0098416C" w:rsidRPr="00EE7B91" w:rsidRDefault="0098416C" w:rsidP="0098416C">
            <w:pPr>
              <w:rPr>
                <w:rFonts w:cs="Arial"/>
                <w:b/>
                <w:szCs w:val="18"/>
              </w:rPr>
            </w:pPr>
          </w:p>
        </w:tc>
      </w:tr>
      <w:tr w:rsidR="004859D7" w:rsidRPr="00EE7B91" w14:paraId="62F6E63F" w14:textId="77777777" w:rsidTr="00294378">
        <w:trPr>
          <w:trHeight w:val="397"/>
        </w:trPr>
        <w:tc>
          <w:tcPr>
            <w:tcW w:w="4927" w:type="dxa"/>
          </w:tcPr>
          <w:p w14:paraId="02F08ED2" w14:textId="77777777" w:rsidR="004859D7" w:rsidRPr="00EE7B91" w:rsidRDefault="004859D7" w:rsidP="0098416C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Telephone number</w:t>
            </w:r>
          </w:p>
        </w:tc>
        <w:tc>
          <w:tcPr>
            <w:tcW w:w="4928" w:type="dxa"/>
            <w:shd w:val="clear" w:color="auto" w:fill="D9D9D9"/>
          </w:tcPr>
          <w:p w14:paraId="61A3C62F" w14:textId="77777777" w:rsidR="004859D7" w:rsidRPr="00EE7B91" w:rsidRDefault="004859D7" w:rsidP="0098416C">
            <w:pPr>
              <w:rPr>
                <w:rFonts w:cs="Arial"/>
                <w:b/>
                <w:szCs w:val="18"/>
              </w:rPr>
            </w:pPr>
          </w:p>
        </w:tc>
      </w:tr>
    </w:tbl>
    <w:p w14:paraId="34EBE251" w14:textId="77777777" w:rsidR="0098416C" w:rsidRPr="00EE7B91" w:rsidRDefault="0098416C" w:rsidP="0098416C">
      <w:pPr>
        <w:rPr>
          <w:rFonts w:cs="Arial"/>
          <w:b/>
          <w:szCs w:val="18"/>
        </w:rPr>
      </w:pPr>
    </w:p>
    <w:p w14:paraId="585618B0" w14:textId="77777777" w:rsidR="0098416C" w:rsidRPr="00EE7B91" w:rsidRDefault="0098416C" w:rsidP="0098416C">
      <w:pPr>
        <w:rPr>
          <w:rFonts w:cs="Arial"/>
          <w:b/>
          <w:szCs w:val="18"/>
        </w:rPr>
      </w:pPr>
    </w:p>
    <w:p w14:paraId="79FDFAEA" w14:textId="77777777" w:rsidR="0098416C" w:rsidRPr="00EE7B91" w:rsidRDefault="0098416C" w:rsidP="0098416C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2. Personal</w:t>
      </w:r>
    </w:p>
    <w:p w14:paraId="1F8FE130" w14:textId="77777777" w:rsidR="0098416C" w:rsidRPr="00EE7B91" w:rsidRDefault="0098416C" w:rsidP="0098416C">
      <w:pPr>
        <w:rPr>
          <w:rFonts w:cs="Arial"/>
          <w:b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4829"/>
        <w:gridCol w:w="4800"/>
      </w:tblGrid>
      <w:tr w:rsidR="0098416C" w:rsidRPr="00EE7B91" w14:paraId="51F46654" w14:textId="77777777" w:rsidTr="00294378">
        <w:trPr>
          <w:trHeight w:val="397"/>
        </w:trPr>
        <w:tc>
          <w:tcPr>
            <w:tcW w:w="4927" w:type="dxa"/>
          </w:tcPr>
          <w:p w14:paraId="6DBEC3C7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Title</w:t>
            </w:r>
          </w:p>
        </w:tc>
        <w:tc>
          <w:tcPr>
            <w:tcW w:w="4928" w:type="dxa"/>
            <w:shd w:val="clear" w:color="auto" w:fill="D9D9D9"/>
          </w:tcPr>
          <w:p w14:paraId="4A69A539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47F274C1" w14:textId="77777777" w:rsidTr="00294378">
        <w:trPr>
          <w:trHeight w:val="397"/>
        </w:trPr>
        <w:tc>
          <w:tcPr>
            <w:tcW w:w="4927" w:type="dxa"/>
          </w:tcPr>
          <w:p w14:paraId="28069090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Surname</w:t>
            </w:r>
          </w:p>
        </w:tc>
        <w:tc>
          <w:tcPr>
            <w:tcW w:w="4928" w:type="dxa"/>
            <w:shd w:val="clear" w:color="auto" w:fill="D9D9D9"/>
          </w:tcPr>
          <w:p w14:paraId="1EE4BB4E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66154584" w14:textId="77777777" w:rsidTr="00294378">
        <w:trPr>
          <w:trHeight w:val="397"/>
        </w:trPr>
        <w:tc>
          <w:tcPr>
            <w:tcW w:w="4927" w:type="dxa"/>
          </w:tcPr>
          <w:p w14:paraId="3B75ECA6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Forename(s)</w:t>
            </w:r>
          </w:p>
        </w:tc>
        <w:tc>
          <w:tcPr>
            <w:tcW w:w="4928" w:type="dxa"/>
            <w:shd w:val="clear" w:color="auto" w:fill="D9D9D9"/>
          </w:tcPr>
          <w:p w14:paraId="360482A8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278E2487" w14:textId="77777777" w:rsidTr="00294378">
        <w:trPr>
          <w:trHeight w:val="397"/>
        </w:trPr>
        <w:tc>
          <w:tcPr>
            <w:tcW w:w="4927" w:type="dxa"/>
          </w:tcPr>
          <w:p w14:paraId="5918B4AA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Address</w:t>
            </w:r>
          </w:p>
        </w:tc>
        <w:tc>
          <w:tcPr>
            <w:tcW w:w="4928" w:type="dxa"/>
            <w:shd w:val="clear" w:color="auto" w:fill="D9D9D9"/>
          </w:tcPr>
          <w:p w14:paraId="23D7C430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1F7D179A" w14:textId="77777777" w:rsidTr="00294378">
        <w:trPr>
          <w:trHeight w:val="397"/>
        </w:trPr>
        <w:tc>
          <w:tcPr>
            <w:tcW w:w="4927" w:type="dxa"/>
          </w:tcPr>
          <w:p w14:paraId="131C26A3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</w:p>
        </w:tc>
        <w:tc>
          <w:tcPr>
            <w:tcW w:w="4928" w:type="dxa"/>
            <w:shd w:val="clear" w:color="auto" w:fill="D9D9D9"/>
          </w:tcPr>
          <w:p w14:paraId="3A02FBA7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</w:p>
        </w:tc>
      </w:tr>
      <w:tr w:rsidR="0098416C" w:rsidRPr="00EE7B91" w14:paraId="6C13EF09" w14:textId="77777777" w:rsidTr="00294378">
        <w:trPr>
          <w:trHeight w:val="397"/>
        </w:trPr>
        <w:tc>
          <w:tcPr>
            <w:tcW w:w="4927" w:type="dxa"/>
          </w:tcPr>
          <w:p w14:paraId="1CFF31EF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Postcode</w:t>
            </w:r>
          </w:p>
        </w:tc>
        <w:tc>
          <w:tcPr>
            <w:tcW w:w="4928" w:type="dxa"/>
            <w:shd w:val="clear" w:color="auto" w:fill="D9D9D9"/>
          </w:tcPr>
          <w:p w14:paraId="052B6024" w14:textId="77777777" w:rsidR="0098416C" w:rsidRPr="00EE7B91" w:rsidRDefault="0098416C" w:rsidP="009C79A7">
            <w:pPr>
              <w:rPr>
                <w:rFonts w:cs="Arial"/>
                <w:b/>
                <w:szCs w:val="18"/>
              </w:rPr>
            </w:pPr>
          </w:p>
        </w:tc>
      </w:tr>
      <w:tr w:rsidR="004859D7" w:rsidRPr="00EE7B91" w14:paraId="6EF11C7E" w14:textId="77777777" w:rsidTr="00294378">
        <w:trPr>
          <w:trHeight w:val="397"/>
        </w:trPr>
        <w:tc>
          <w:tcPr>
            <w:tcW w:w="4927" w:type="dxa"/>
          </w:tcPr>
          <w:p w14:paraId="53C621AE" w14:textId="77777777" w:rsidR="004859D7" w:rsidRPr="00EE7B91" w:rsidRDefault="004859D7" w:rsidP="009C79A7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Telephone number</w:t>
            </w:r>
          </w:p>
        </w:tc>
        <w:tc>
          <w:tcPr>
            <w:tcW w:w="4928" w:type="dxa"/>
            <w:shd w:val="clear" w:color="auto" w:fill="D9D9D9"/>
          </w:tcPr>
          <w:p w14:paraId="73070253" w14:textId="77777777" w:rsidR="004859D7" w:rsidRPr="00EE7B91" w:rsidRDefault="004859D7" w:rsidP="009C79A7">
            <w:pPr>
              <w:rPr>
                <w:rFonts w:cs="Arial"/>
                <w:b/>
                <w:szCs w:val="18"/>
              </w:rPr>
            </w:pPr>
          </w:p>
        </w:tc>
      </w:tr>
    </w:tbl>
    <w:p w14:paraId="32DEEECF" w14:textId="77777777" w:rsidR="0098416C" w:rsidRPr="00EE7B91" w:rsidRDefault="0098416C" w:rsidP="0098416C">
      <w:pPr>
        <w:rPr>
          <w:rFonts w:cs="Arial"/>
          <w:b/>
          <w:szCs w:val="18"/>
        </w:rPr>
      </w:pPr>
    </w:p>
    <w:p w14:paraId="2D7C375E" w14:textId="77777777" w:rsidR="0098416C" w:rsidRPr="00EE7B91" w:rsidRDefault="0098416C" w:rsidP="0098416C">
      <w:pPr>
        <w:rPr>
          <w:rFonts w:cs="Arial"/>
          <w:b/>
          <w:szCs w:val="18"/>
        </w:rPr>
      </w:pPr>
    </w:p>
    <w:p w14:paraId="1164E585" w14:textId="77777777" w:rsidR="0098416C" w:rsidRPr="00EE7B91" w:rsidRDefault="000749E4" w:rsidP="0098416C">
      <w:pPr>
        <w:rPr>
          <w:rFonts w:cs="Arial"/>
          <w:szCs w:val="18"/>
        </w:rPr>
      </w:pPr>
      <w:r w:rsidRPr="00EE7B91">
        <w:rPr>
          <w:rFonts w:cs="Arial"/>
          <w:szCs w:val="18"/>
        </w:rPr>
        <w:lastRenderedPageBreak/>
        <w:tab/>
      </w:r>
    </w:p>
    <w:p w14:paraId="66C5E705" w14:textId="77777777" w:rsidR="009E12DD" w:rsidRPr="00EE7B91" w:rsidRDefault="0098416C" w:rsidP="0098416C">
      <w:pPr>
        <w:rPr>
          <w:rFonts w:cs="Arial"/>
          <w:b/>
          <w:szCs w:val="18"/>
        </w:rPr>
      </w:pPr>
      <w:r w:rsidRPr="00EE7B91">
        <w:rPr>
          <w:rFonts w:cs="Arial"/>
          <w:b/>
          <w:szCs w:val="18"/>
        </w:rPr>
        <w:t>Declaration</w:t>
      </w:r>
    </w:p>
    <w:p w14:paraId="513CA480" w14:textId="77777777" w:rsidR="009E12DD" w:rsidRPr="00EE7B91" w:rsidRDefault="009E12DD" w:rsidP="003C7C34">
      <w:pPr>
        <w:rPr>
          <w:rFonts w:cs="Arial"/>
          <w:szCs w:val="18"/>
        </w:rPr>
      </w:pPr>
      <w:r w:rsidRPr="00EE7B91">
        <w:rPr>
          <w:rFonts w:cs="Arial"/>
          <w:szCs w:val="18"/>
        </w:rPr>
        <w:t>I certify that all the information I have given is correct.  I understand that any false information may result in any job offer being withdrawn.</w:t>
      </w:r>
    </w:p>
    <w:p w14:paraId="1E7F9BBE" w14:textId="77777777" w:rsidR="009E12DD" w:rsidRPr="00EE7B91" w:rsidRDefault="009E12DD" w:rsidP="003C7C34">
      <w:pPr>
        <w:rPr>
          <w:rFonts w:cs="Arial"/>
          <w:szCs w:val="18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4825"/>
        <w:gridCol w:w="4804"/>
      </w:tblGrid>
      <w:tr w:rsidR="003C7C34" w:rsidRPr="00EE7B91" w14:paraId="7621BFAD" w14:textId="77777777" w:rsidTr="00294378">
        <w:trPr>
          <w:trHeight w:val="397"/>
        </w:trPr>
        <w:tc>
          <w:tcPr>
            <w:tcW w:w="4927" w:type="dxa"/>
          </w:tcPr>
          <w:p w14:paraId="20868850" w14:textId="77777777" w:rsidR="003C7C34" w:rsidRPr="00EE7B91" w:rsidRDefault="008C53C5" w:rsidP="003C7C34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Applicant s</w:t>
            </w:r>
            <w:r w:rsidR="003C7C34" w:rsidRPr="00EE7B91">
              <w:rPr>
                <w:rFonts w:cs="Arial"/>
                <w:b/>
                <w:szCs w:val="18"/>
              </w:rPr>
              <w:t>ignature</w:t>
            </w:r>
            <w:r w:rsidRPr="00EE7B91">
              <w:rPr>
                <w:rFonts w:cs="Arial"/>
                <w:b/>
                <w:szCs w:val="18"/>
              </w:rPr>
              <w:t xml:space="preserve"> </w:t>
            </w:r>
          </w:p>
        </w:tc>
        <w:tc>
          <w:tcPr>
            <w:tcW w:w="4928" w:type="dxa"/>
            <w:shd w:val="clear" w:color="auto" w:fill="D9D9D9"/>
          </w:tcPr>
          <w:p w14:paraId="6428390E" w14:textId="77777777" w:rsidR="003C7C34" w:rsidRPr="00EE7B91" w:rsidRDefault="003C7C34" w:rsidP="003C7C34">
            <w:pPr>
              <w:rPr>
                <w:rFonts w:cs="Arial"/>
                <w:szCs w:val="18"/>
              </w:rPr>
            </w:pPr>
          </w:p>
        </w:tc>
      </w:tr>
      <w:tr w:rsidR="003C7C34" w:rsidRPr="00EE7B91" w14:paraId="09DFDB61" w14:textId="77777777" w:rsidTr="00294378">
        <w:trPr>
          <w:trHeight w:hRule="exact" w:val="170"/>
        </w:trPr>
        <w:tc>
          <w:tcPr>
            <w:tcW w:w="4927" w:type="dxa"/>
          </w:tcPr>
          <w:p w14:paraId="07C337C7" w14:textId="77777777" w:rsidR="003C7C34" w:rsidRPr="00EE7B91" w:rsidRDefault="003C7C34" w:rsidP="003C7C34">
            <w:pPr>
              <w:rPr>
                <w:rFonts w:cs="Arial"/>
                <w:b/>
                <w:szCs w:val="18"/>
              </w:rPr>
            </w:pPr>
          </w:p>
        </w:tc>
        <w:tc>
          <w:tcPr>
            <w:tcW w:w="4928" w:type="dxa"/>
          </w:tcPr>
          <w:p w14:paraId="673F7E5E" w14:textId="77777777" w:rsidR="003C7C34" w:rsidRPr="00EE7B91" w:rsidRDefault="003C7C34" w:rsidP="003C7C34">
            <w:pPr>
              <w:rPr>
                <w:rFonts w:cs="Arial"/>
                <w:szCs w:val="18"/>
              </w:rPr>
            </w:pPr>
          </w:p>
        </w:tc>
      </w:tr>
      <w:tr w:rsidR="003C7C34" w:rsidRPr="00EE7B91" w14:paraId="1700C6BA" w14:textId="77777777" w:rsidTr="00294378">
        <w:trPr>
          <w:trHeight w:val="397"/>
        </w:trPr>
        <w:tc>
          <w:tcPr>
            <w:tcW w:w="4927" w:type="dxa"/>
          </w:tcPr>
          <w:p w14:paraId="6BEFDC0C" w14:textId="77777777" w:rsidR="003C7C34" w:rsidRPr="00EE7B91" w:rsidRDefault="003C7C34" w:rsidP="003C7C34">
            <w:pPr>
              <w:rPr>
                <w:rFonts w:cs="Arial"/>
                <w:b/>
                <w:szCs w:val="18"/>
              </w:rPr>
            </w:pPr>
            <w:r w:rsidRPr="00EE7B91">
              <w:rPr>
                <w:rFonts w:cs="Arial"/>
                <w:b/>
                <w:szCs w:val="18"/>
              </w:rPr>
              <w:t>Date</w:t>
            </w:r>
          </w:p>
        </w:tc>
        <w:tc>
          <w:tcPr>
            <w:tcW w:w="4928" w:type="dxa"/>
            <w:shd w:val="clear" w:color="auto" w:fill="D9D9D9"/>
          </w:tcPr>
          <w:p w14:paraId="6BD9A0F5" w14:textId="77777777" w:rsidR="003C7C34" w:rsidRPr="00EE7B91" w:rsidRDefault="003C7C34" w:rsidP="003C7C34">
            <w:pPr>
              <w:rPr>
                <w:rFonts w:cs="Arial"/>
                <w:szCs w:val="18"/>
              </w:rPr>
            </w:pPr>
          </w:p>
        </w:tc>
      </w:tr>
    </w:tbl>
    <w:p w14:paraId="13D47A75" w14:textId="77777777" w:rsidR="003C7C34" w:rsidRPr="00EE7B91" w:rsidRDefault="003C7C34" w:rsidP="003C7C34">
      <w:pPr>
        <w:rPr>
          <w:rFonts w:cs="Arial"/>
          <w:szCs w:val="18"/>
        </w:rPr>
      </w:pPr>
    </w:p>
    <w:p w14:paraId="596A8669" w14:textId="77777777" w:rsidR="003C7C34" w:rsidRPr="00EE7B91" w:rsidRDefault="003C7C34" w:rsidP="003C7C34">
      <w:pPr>
        <w:rPr>
          <w:rFonts w:cs="Arial"/>
          <w:szCs w:val="18"/>
        </w:rPr>
      </w:pPr>
    </w:p>
    <w:p w14:paraId="66B354EA" w14:textId="35EB3463" w:rsidR="009E12DD" w:rsidRPr="00EE7B91" w:rsidRDefault="009E12DD" w:rsidP="003C7C34">
      <w:pPr>
        <w:rPr>
          <w:rFonts w:cs="Arial"/>
          <w:szCs w:val="18"/>
        </w:rPr>
      </w:pPr>
      <w:r w:rsidRPr="00EE7B91">
        <w:rPr>
          <w:rFonts w:cs="Arial"/>
          <w:szCs w:val="18"/>
        </w:rPr>
        <w:t xml:space="preserve">Please return this </w:t>
      </w:r>
      <w:r w:rsidR="007E27AA" w:rsidRPr="00EE7B91">
        <w:rPr>
          <w:rFonts w:cs="Arial"/>
          <w:szCs w:val="18"/>
        </w:rPr>
        <w:t xml:space="preserve">completed </w:t>
      </w:r>
      <w:r w:rsidR="00433827" w:rsidRPr="00EE7B91">
        <w:rPr>
          <w:rFonts w:cs="Arial"/>
          <w:szCs w:val="18"/>
        </w:rPr>
        <w:t xml:space="preserve">application </w:t>
      </w:r>
      <w:r w:rsidR="007E27AA" w:rsidRPr="00EE7B91">
        <w:rPr>
          <w:rFonts w:cs="Arial"/>
          <w:szCs w:val="18"/>
        </w:rPr>
        <w:t>form</w:t>
      </w:r>
      <w:r w:rsidR="00371107" w:rsidRPr="00EE7B91">
        <w:rPr>
          <w:rFonts w:cs="Arial"/>
          <w:szCs w:val="18"/>
        </w:rPr>
        <w:t xml:space="preserve"> </w:t>
      </w:r>
      <w:r w:rsidR="00F77E38" w:rsidRPr="00EE7B91">
        <w:rPr>
          <w:rFonts w:cs="Arial"/>
          <w:szCs w:val="18"/>
        </w:rPr>
        <w:t>and</w:t>
      </w:r>
      <w:r w:rsidR="009E591A" w:rsidRPr="00EE7B91">
        <w:rPr>
          <w:rFonts w:cs="Arial"/>
          <w:szCs w:val="18"/>
        </w:rPr>
        <w:t xml:space="preserve"> </w:t>
      </w:r>
      <w:r w:rsidRPr="00EE7B91">
        <w:rPr>
          <w:rFonts w:cs="Arial"/>
          <w:szCs w:val="18"/>
        </w:rPr>
        <w:t xml:space="preserve">monitoring </w:t>
      </w:r>
      <w:r w:rsidR="00F77E38" w:rsidRPr="00EE7B91">
        <w:rPr>
          <w:rFonts w:cs="Arial"/>
          <w:szCs w:val="18"/>
        </w:rPr>
        <w:t xml:space="preserve">by email to </w:t>
      </w:r>
      <w:hyperlink r:id="rId7" w:history="1">
        <w:r w:rsidR="00F77E38" w:rsidRPr="00EE7B91">
          <w:rPr>
            <w:rStyle w:val="Hyperlink"/>
            <w:rFonts w:cs="Arial"/>
            <w:szCs w:val="18"/>
          </w:rPr>
          <w:t>careers@doran.co.uk</w:t>
        </w:r>
      </w:hyperlink>
      <w:r w:rsidR="00F77E38" w:rsidRPr="00EE7B91">
        <w:rPr>
          <w:rFonts w:cs="Arial"/>
          <w:szCs w:val="18"/>
        </w:rPr>
        <w:t xml:space="preserve"> or by post to</w:t>
      </w:r>
    </w:p>
    <w:p w14:paraId="08CD8EFF" w14:textId="77777777" w:rsidR="00FE1AE8" w:rsidRPr="00EE7B91" w:rsidRDefault="00ED4AC5" w:rsidP="008C53C5">
      <w:pPr>
        <w:rPr>
          <w:rFonts w:cs="Arial"/>
          <w:szCs w:val="18"/>
        </w:rPr>
      </w:pPr>
      <w:r w:rsidRPr="00EE7B91">
        <w:rPr>
          <w:rFonts w:cs="Arial"/>
          <w:szCs w:val="18"/>
        </w:rPr>
        <w:t xml:space="preserve">the </w:t>
      </w:r>
      <w:r w:rsidR="00A97842" w:rsidRPr="00EE7B91">
        <w:rPr>
          <w:rFonts w:cs="Arial"/>
          <w:szCs w:val="18"/>
        </w:rPr>
        <w:t>HR Manager</w:t>
      </w:r>
      <w:r w:rsidR="008C53C5" w:rsidRPr="00EE7B91">
        <w:rPr>
          <w:rFonts w:cs="Arial"/>
          <w:szCs w:val="18"/>
        </w:rPr>
        <w:t xml:space="preserve">, Doran Consulting, </w:t>
      </w:r>
      <w:r w:rsidR="00962E2B" w:rsidRPr="00EE7B91">
        <w:rPr>
          <w:rFonts w:cs="Arial"/>
          <w:szCs w:val="18"/>
        </w:rPr>
        <w:t>Norwood House</w:t>
      </w:r>
      <w:r w:rsidR="008C53C5" w:rsidRPr="00EE7B91">
        <w:rPr>
          <w:rFonts w:cs="Arial"/>
          <w:szCs w:val="18"/>
        </w:rPr>
        <w:t xml:space="preserve">, </w:t>
      </w:r>
      <w:r w:rsidR="00962E2B" w:rsidRPr="00EE7B91">
        <w:rPr>
          <w:rFonts w:cs="Arial"/>
          <w:szCs w:val="18"/>
        </w:rPr>
        <w:t>96 – 102 Great Victoria Street</w:t>
      </w:r>
      <w:r w:rsidR="008C53C5" w:rsidRPr="00EE7B91">
        <w:rPr>
          <w:rFonts w:cs="Arial"/>
          <w:szCs w:val="18"/>
        </w:rPr>
        <w:t xml:space="preserve">, Belfast, </w:t>
      </w:r>
      <w:r w:rsidR="00962E2B" w:rsidRPr="00EE7B91">
        <w:rPr>
          <w:rFonts w:cs="Arial"/>
          <w:szCs w:val="18"/>
        </w:rPr>
        <w:t>BT2 7BE</w:t>
      </w:r>
    </w:p>
    <w:sectPr w:rsidR="00FE1AE8" w:rsidRPr="00EE7B91" w:rsidSect="009C6864">
      <w:headerReference w:type="default" r:id="rId8"/>
      <w:pgSz w:w="11907" w:h="16834" w:code="9"/>
      <w:pgMar w:top="1701" w:right="1134" w:bottom="1134" w:left="1134" w:header="720" w:footer="720" w:gutter="0"/>
      <w:cols w:space="720"/>
      <w:docGrid w:linePitch="1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40437" w14:textId="77777777" w:rsidR="00554CC7" w:rsidRDefault="00554CC7">
      <w:pPr>
        <w:spacing w:line="240" w:lineRule="auto"/>
      </w:pPr>
      <w:r>
        <w:separator/>
      </w:r>
    </w:p>
  </w:endnote>
  <w:endnote w:type="continuationSeparator" w:id="0">
    <w:p w14:paraId="42A6F496" w14:textId="77777777" w:rsidR="00554CC7" w:rsidRDefault="00554C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8754D4" w14:textId="77777777" w:rsidR="00554CC7" w:rsidRDefault="00554CC7">
      <w:pPr>
        <w:spacing w:line="240" w:lineRule="auto"/>
      </w:pPr>
      <w:r>
        <w:separator/>
      </w:r>
    </w:p>
  </w:footnote>
  <w:footnote w:type="continuationSeparator" w:id="0">
    <w:p w14:paraId="24CF0EC4" w14:textId="77777777" w:rsidR="00554CC7" w:rsidRDefault="00554C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9C8B1" w14:textId="101FF149" w:rsidR="005A31D2" w:rsidRDefault="00EE7B91" w:rsidP="00F50AA3">
    <w:r>
      <w:rPr>
        <w:noProof/>
      </w:rPr>
      <w:drawing>
        <wp:anchor distT="0" distB="0" distL="114300" distR="114300" simplePos="0" relativeHeight="251659264" behindDoc="0" locked="0" layoutInCell="1" allowOverlap="1" wp14:anchorId="34782528" wp14:editId="6D34D95B">
          <wp:simplePos x="0" y="0"/>
          <wp:positionH relativeFrom="column">
            <wp:posOffset>-708660</wp:posOffset>
          </wp:positionH>
          <wp:positionV relativeFrom="paragraph">
            <wp:posOffset>-464820</wp:posOffset>
          </wp:positionV>
          <wp:extent cx="7624445" cy="1638300"/>
          <wp:effectExtent l="0" t="0" r="0" b="0"/>
          <wp:wrapSquare wrapText="bothSides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810"/>
                  <a:stretch/>
                </pic:blipFill>
                <pic:spPr bwMode="auto">
                  <a:xfrm>
                    <a:off x="0" y="0"/>
                    <a:ext cx="7624445" cy="1638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851579" w14:textId="77777777" w:rsidR="005A31D2" w:rsidRDefault="005A31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0"/>
  <w:drawingGridVerticalSpacing w:val="95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bE0MTOyNDG1NDNV0lEKTi0uzszPAykwrAUA/QaDDywAAAA="/>
  </w:docVars>
  <w:rsids>
    <w:rsidRoot w:val="00B157A4"/>
    <w:rsid w:val="00032D29"/>
    <w:rsid w:val="00042C4E"/>
    <w:rsid w:val="000566E1"/>
    <w:rsid w:val="000749E4"/>
    <w:rsid w:val="00083EC9"/>
    <w:rsid w:val="00097B42"/>
    <w:rsid w:val="00097C07"/>
    <w:rsid w:val="000B4F7D"/>
    <w:rsid w:val="000D4D8B"/>
    <w:rsid w:val="00101B64"/>
    <w:rsid w:val="0010630B"/>
    <w:rsid w:val="00111160"/>
    <w:rsid w:val="001329E7"/>
    <w:rsid w:val="00137596"/>
    <w:rsid w:val="00157AC5"/>
    <w:rsid w:val="00163093"/>
    <w:rsid w:val="00174F35"/>
    <w:rsid w:val="0018012A"/>
    <w:rsid w:val="001872DD"/>
    <w:rsid w:val="00191604"/>
    <w:rsid w:val="001C4D43"/>
    <w:rsid w:val="00201A93"/>
    <w:rsid w:val="0020278F"/>
    <w:rsid w:val="00294378"/>
    <w:rsid w:val="00296C97"/>
    <w:rsid w:val="002A34CB"/>
    <w:rsid w:val="002B1FAB"/>
    <w:rsid w:val="002C5DC8"/>
    <w:rsid w:val="002F1CC0"/>
    <w:rsid w:val="00306AE6"/>
    <w:rsid w:val="00314F59"/>
    <w:rsid w:val="00371107"/>
    <w:rsid w:val="003835E0"/>
    <w:rsid w:val="0038756B"/>
    <w:rsid w:val="003C1A63"/>
    <w:rsid w:val="003C7C34"/>
    <w:rsid w:val="0041469C"/>
    <w:rsid w:val="00426A30"/>
    <w:rsid w:val="004277E9"/>
    <w:rsid w:val="00431E58"/>
    <w:rsid w:val="00433827"/>
    <w:rsid w:val="00446320"/>
    <w:rsid w:val="004859D7"/>
    <w:rsid w:val="00486FE0"/>
    <w:rsid w:val="00493A15"/>
    <w:rsid w:val="004B36D9"/>
    <w:rsid w:val="004C1079"/>
    <w:rsid w:val="004C58C0"/>
    <w:rsid w:val="004C5E74"/>
    <w:rsid w:val="004D712C"/>
    <w:rsid w:val="004E17F8"/>
    <w:rsid w:val="004E78D7"/>
    <w:rsid w:val="004F5520"/>
    <w:rsid w:val="00513233"/>
    <w:rsid w:val="005209AD"/>
    <w:rsid w:val="00554CC7"/>
    <w:rsid w:val="00591F87"/>
    <w:rsid w:val="005A31D2"/>
    <w:rsid w:val="005A5E2D"/>
    <w:rsid w:val="005B265D"/>
    <w:rsid w:val="005C6F19"/>
    <w:rsid w:val="005D539F"/>
    <w:rsid w:val="005E7FC9"/>
    <w:rsid w:val="005F0C3D"/>
    <w:rsid w:val="00631925"/>
    <w:rsid w:val="006802E3"/>
    <w:rsid w:val="006B4F71"/>
    <w:rsid w:val="006F7E69"/>
    <w:rsid w:val="00706F68"/>
    <w:rsid w:val="00713BF4"/>
    <w:rsid w:val="0072153C"/>
    <w:rsid w:val="00745946"/>
    <w:rsid w:val="00771BB7"/>
    <w:rsid w:val="00784AFF"/>
    <w:rsid w:val="007C21C4"/>
    <w:rsid w:val="007D0DEA"/>
    <w:rsid w:val="007E27AA"/>
    <w:rsid w:val="007E3855"/>
    <w:rsid w:val="00814521"/>
    <w:rsid w:val="008350A1"/>
    <w:rsid w:val="0083610B"/>
    <w:rsid w:val="00840DF2"/>
    <w:rsid w:val="0085632B"/>
    <w:rsid w:val="0086006D"/>
    <w:rsid w:val="00860D02"/>
    <w:rsid w:val="008867B2"/>
    <w:rsid w:val="008A596C"/>
    <w:rsid w:val="008B3000"/>
    <w:rsid w:val="008C53C5"/>
    <w:rsid w:val="0090084B"/>
    <w:rsid w:val="00922461"/>
    <w:rsid w:val="00951515"/>
    <w:rsid w:val="0095424A"/>
    <w:rsid w:val="00960028"/>
    <w:rsid w:val="00962E2B"/>
    <w:rsid w:val="00963122"/>
    <w:rsid w:val="0098416C"/>
    <w:rsid w:val="009876B1"/>
    <w:rsid w:val="009929B3"/>
    <w:rsid w:val="00993182"/>
    <w:rsid w:val="009C6864"/>
    <w:rsid w:val="009C79A7"/>
    <w:rsid w:val="009E12DD"/>
    <w:rsid w:val="009E591A"/>
    <w:rsid w:val="009E59FA"/>
    <w:rsid w:val="009F51DC"/>
    <w:rsid w:val="00A60A5D"/>
    <w:rsid w:val="00A97842"/>
    <w:rsid w:val="00AA74DD"/>
    <w:rsid w:val="00AD2D42"/>
    <w:rsid w:val="00B03BA7"/>
    <w:rsid w:val="00B157A4"/>
    <w:rsid w:val="00B61387"/>
    <w:rsid w:val="00B67138"/>
    <w:rsid w:val="00B84459"/>
    <w:rsid w:val="00B853B8"/>
    <w:rsid w:val="00BE7E19"/>
    <w:rsid w:val="00C01E02"/>
    <w:rsid w:val="00C02A74"/>
    <w:rsid w:val="00C03D60"/>
    <w:rsid w:val="00C13120"/>
    <w:rsid w:val="00C169E0"/>
    <w:rsid w:val="00C230FD"/>
    <w:rsid w:val="00C34ACF"/>
    <w:rsid w:val="00C83F7D"/>
    <w:rsid w:val="00D01E3C"/>
    <w:rsid w:val="00D11F1E"/>
    <w:rsid w:val="00D141C5"/>
    <w:rsid w:val="00D56A62"/>
    <w:rsid w:val="00D825BC"/>
    <w:rsid w:val="00D95359"/>
    <w:rsid w:val="00DD2915"/>
    <w:rsid w:val="00E126F9"/>
    <w:rsid w:val="00E14506"/>
    <w:rsid w:val="00E15D9B"/>
    <w:rsid w:val="00E20F23"/>
    <w:rsid w:val="00E23FD3"/>
    <w:rsid w:val="00E3646D"/>
    <w:rsid w:val="00E504C2"/>
    <w:rsid w:val="00E63131"/>
    <w:rsid w:val="00E8084E"/>
    <w:rsid w:val="00E80ABC"/>
    <w:rsid w:val="00E841B2"/>
    <w:rsid w:val="00E842BF"/>
    <w:rsid w:val="00E85884"/>
    <w:rsid w:val="00ED4AC5"/>
    <w:rsid w:val="00EE7B91"/>
    <w:rsid w:val="00F019B3"/>
    <w:rsid w:val="00F169B0"/>
    <w:rsid w:val="00F237A9"/>
    <w:rsid w:val="00F4008A"/>
    <w:rsid w:val="00F50AA3"/>
    <w:rsid w:val="00F77AA2"/>
    <w:rsid w:val="00F77E38"/>
    <w:rsid w:val="00F84677"/>
    <w:rsid w:val="00F848BB"/>
    <w:rsid w:val="00F9421B"/>
    <w:rsid w:val="00FB2433"/>
    <w:rsid w:val="00FB667A"/>
    <w:rsid w:val="00FD17A6"/>
    <w:rsid w:val="00FE1AE8"/>
    <w:rsid w:val="00FF6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28C2FEC"/>
  <w15:docId w15:val="{D594717E-E17C-44A4-8EDB-04A7D59F2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520"/>
    <w:pPr>
      <w:spacing w:line="360" w:lineRule="auto"/>
    </w:pPr>
    <w:rPr>
      <w:rFonts w:ascii="Arial" w:hAnsi="Arial"/>
      <w:sz w:val="18"/>
      <w:lang w:eastAsia="en-US"/>
    </w:rPr>
  </w:style>
  <w:style w:type="paragraph" w:styleId="Heading1">
    <w:name w:val="heading 1"/>
    <w:basedOn w:val="Normal"/>
    <w:next w:val="Normal"/>
    <w:qFormat/>
    <w:rsid w:val="004F5520"/>
    <w:pPr>
      <w:keepNext/>
      <w:ind w:firstLine="720"/>
      <w:outlineLvl w:val="0"/>
    </w:pPr>
    <w:rPr>
      <w:b/>
      <w:bCs/>
      <w:sz w:val="16"/>
    </w:rPr>
  </w:style>
  <w:style w:type="paragraph" w:styleId="Heading2">
    <w:name w:val="heading 2"/>
    <w:basedOn w:val="Normal"/>
    <w:next w:val="Normal"/>
    <w:qFormat/>
    <w:rsid w:val="004F552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70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4F5520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F5520"/>
    <w:rPr>
      <w:sz w:val="16"/>
    </w:rPr>
  </w:style>
  <w:style w:type="character" w:styleId="Hyperlink">
    <w:name w:val="Hyperlink"/>
    <w:basedOn w:val="DefaultParagraphFont"/>
    <w:rsid w:val="004D712C"/>
    <w:rPr>
      <w:color w:val="0000FF"/>
      <w:u w:val="single"/>
    </w:rPr>
  </w:style>
  <w:style w:type="table" w:styleId="TableGrid">
    <w:name w:val="Table Grid"/>
    <w:basedOn w:val="TableNormal"/>
    <w:rsid w:val="007C21C4"/>
    <w:pPr>
      <w:spacing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B8445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84459"/>
  </w:style>
  <w:style w:type="paragraph" w:styleId="Header">
    <w:name w:val="header"/>
    <w:basedOn w:val="Normal"/>
    <w:link w:val="HeaderChar"/>
    <w:uiPriority w:val="99"/>
    <w:unhideWhenUsed/>
    <w:rsid w:val="00F50A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AA3"/>
    <w:rPr>
      <w:rFonts w:ascii="Arial" w:hAnsi="Arial"/>
      <w:sz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E38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E38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9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areers@doran.co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doran.co.uk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570</Words>
  <Characters>364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RAN CONSULTING</vt:lpstr>
    </vt:vector>
  </TitlesOfParts>
  <Company>IGD &amp; P</Company>
  <LinksUpToDate>false</LinksUpToDate>
  <CharactersWithSpaces>4203</CharactersWithSpaces>
  <SharedDoc>false</SharedDoc>
  <HLinks>
    <vt:vector size="6" baseType="variant">
      <vt:variant>
        <vt:i4>7667818</vt:i4>
      </vt:variant>
      <vt:variant>
        <vt:i4>0</vt:i4>
      </vt:variant>
      <vt:variant>
        <vt:i4>0</vt:i4>
      </vt:variant>
      <vt:variant>
        <vt:i4>5</vt:i4>
      </vt:variant>
      <vt:variant>
        <vt:lpwstr>http://www.doran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RAN CONSULTING</dc:title>
  <dc:creator>IT DEPT</dc:creator>
  <cp:lastModifiedBy>Todd, Jenna | Doran Consulting</cp:lastModifiedBy>
  <cp:revision>2</cp:revision>
  <cp:lastPrinted>2013-01-10T08:52:00Z</cp:lastPrinted>
  <dcterms:created xsi:type="dcterms:W3CDTF">2021-09-17T09:41:00Z</dcterms:created>
  <dcterms:modified xsi:type="dcterms:W3CDTF">2021-09-1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